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0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8789"/>
      </w:tblGrid>
      <w:tr w:rsidR="003B37E2" w:rsidRPr="0080391B" w14:paraId="6E21D1B7" w14:textId="77777777" w:rsidTr="00B34D36">
        <w:trPr>
          <w:trHeight w:val="1266"/>
        </w:trPr>
        <w:tc>
          <w:tcPr>
            <w:tcW w:w="1271" w:type="dxa"/>
          </w:tcPr>
          <w:p w14:paraId="0A6D1E6F" w14:textId="7CBECCFA" w:rsidR="009F7F9B" w:rsidRPr="0080391B" w:rsidRDefault="009F7F9B" w:rsidP="0042709E">
            <w:pPr>
              <w:pStyle w:val="Heading1"/>
              <w:outlineLvl w:val="0"/>
              <w:rPr>
                <w:rFonts w:ascii="Segoe UI Light" w:eastAsia="Microsoft YaHei UI Light" w:hAnsi="Segoe UI Light" w:cs="Segoe UI Light"/>
                <w:noProof/>
                <w:sz w:val="24"/>
                <w:szCs w:val="28"/>
              </w:rPr>
            </w:pPr>
          </w:p>
        </w:tc>
        <w:tc>
          <w:tcPr>
            <w:tcW w:w="8789" w:type="dxa"/>
          </w:tcPr>
          <w:p w14:paraId="1CEA114F" w14:textId="7F525A65" w:rsidR="009F7F9B" w:rsidRPr="0080391B" w:rsidRDefault="009F7F9B" w:rsidP="00B32E64">
            <w:pPr>
              <w:pStyle w:val="Title"/>
              <w:jc w:val="both"/>
              <w:rPr>
                <w:rFonts w:ascii="Segoe UI" w:eastAsia="Microsoft YaHei UI Light" w:hAnsi="Segoe UI" w:cs="Segoe UI"/>
                <w:sz w:val="36"/>
                <w:szCs w:val="36"/>
                <w:lang w:bidi="he-IL"/>
              </w:rPr>
            </w:pPr>
            <w:r w:rsidRPr="006A56D8">
              <w:rPr>
                <w:rFonts w:ascii="Segoe UI" w:eastAsia="Microsoft YaHei UI Light" w:hAnsi="Segoe UI" w:cs="Segoe UI"/>
                <w:sz w:val="44"/>
                <w:szCs w:val="44"/>
              </w:rPr>
              <w:t xml:space="preserve">DANNY PRIYMAK                          </w:t>
            </w:r>
            <w:r w:rsidR="0080391B" w:rsidRPr="006A56D8">
              <w:rPr>
                <w:rFonts w:ascii="Segoe UI" w:eastAsia="Microsoft YaHei UI Light" w:hAnsi="Segoe UI" w:cs="Segoe UI"/>
                <w:sz w:val="44"/>
                <w:szCs w:val="44"/>
              </w:rPr>
              <w:t xml:space="preserve">    </w:t>
            </w:r>
            <w:r w:rsidR="004374B0">
              <w:rPr>
                <w:rFonts w:ascii="Segoe UI" w:eastAsia="Microsoft YaHei UI Light" w:hAnsi="Segoe UI" w:cs="Segoe UI"/>
                <w:sz w:val="44"/>
                <w:szCs w:val="44"/>
              </w:rPr>
              <w:t xml:space="preserve"> </w:t>
            </w:r>
            <w:r w:rsidR="0080391B" w:rsidRPr="006A56D8">
              <w:rPr>
                <w:rFonts w:ascii="Segoe UI" w:eastAsia="Microsoft YaHei UI Light" w:hAnsi="Segoe UI" w:cs="Segoe UI"/>
                <w:sz w:val="44"/>
                <w:szCs w:val="44"/>
              </w:rPr>
              <w:t xml:space="preserve">   </w:t>
            </w:r>
            <w:r w:rsidRPr="006A56D8">
              <w:rPr>
                <w:rFonts w:ascii="Segoe UI" w:eastAsia="Microsoft YaHei UI Light" w:hAnsi="Segoe UI" w:cs="Segoe UI"/>
                <w:sz w:val="44"/>
                <w:szCs w:val="44"/>
              </w:rPr>
              <w:t xml:space="preserve"> </w:t>
            </w:r>
            <w:r w:rsidR="008D2809" w:rsidRPr="0080391B">
              <w:rPr>
                <w:rFonts w:ascii="Segoe UI" w:eastAsia="Microsoft YaHei UI Light" w:hAnsi="Segoe UI" w:cs="Segoe UI"/>
                <w:noProof/>
                <w:sz w:val="36"/>
                <w:szCs w:val="36"/>
                <w:lang w:bidi="he-IL"/>
              </w:rPr>
              <w:drawing>
                <wp:inline distT="0" distB="0" distL="0" distR="0" wp14:anchorId="45D84089" wp14:editId="02A602F3">
                  <wp:extent cx="266700" cy="266700"/>
                  <wp:effectExtent l="0" t="0" r="0" b="0"/>
                  <wp:docPr id="1" name="Graphic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hlinkClick r:id="rId8"/>
                          </pic:cNvP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67166" cy="267166"/>
                          </a:xfrm>
                          <a:prstGeom prst="rect">
                            <a:avLst/>
                          </a:prstGeom>
                        </pic:spPr>
                      </pic:pic>
                    </a:graphicData>
                  </a:graphic>
                </wp:inline>
              </w:drawing>
            </w:r>
            <w:r w:rsidRPr="006A56D8">
              <w:rPr>
                <w:rFonts w:ascii="Segoe UI" w:eastAsia="Microsoft YaHei UI Light" w:hAnsi="Segoe UI" w:cs="Segoe UI"/>
                <w:sz w:val="44"/>
                <w:szCs w:val="44"/>
              </w:rPr>
              <w:t xml:space="preserve"> </w:t>
            </w:r>
            <w:r w:rsidRPr="0080391B">
              <w:rPr>
                <w:rFonts w:ascii="Segoe UI" w:eastAsia="Microsoft YaHei UI Light" w:hAnsi="Segoe UI" w:cs="Segoe UI"/>
                <w:noProof/>
                <w:sz w:val="36"/>
                <w:szCs w:val="36"/>
              </w:rPr>
              <w:drawing>
                <wp:inline distT="0" distB="0" distL="0" distR="0" wp14:anchorId="4C4EE2AB" wp14:editId="5122F3A1">
                  <wp:extent cx="266700" cy="266700"/>
                  <wp:effectExtent l="0" t="0" r="0" b="0"/>
                  <wp:docPr id="2" name="Picture 2" descr="A picture containing clipart&#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lipart&#10;&#10;Description automatically generated">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387" cy="278387"/>
                          </a:xfrm>
                          <a:prstGeom prst="rect">
                            <a:avLst/>
                          </a:prstGeom>
                          <a:noFill/>
                        </pic:spPr>
                      </pic:pic>
                    </a:graphicData>
                  </a:graphic>
                </wp:inline>
              </w:drawing>
            </w:r>
            <w:r w:rsidRPr="0080391B">
              <w:rPr>
                <w:rFonts w:ascii="Segoe UI" w:eastAsia="Microsoft YaHei UI Light" w:hAnsi="Segoe UI" w:cs="Segoe UI"/>
                <w:sz w:val="40"/>
                <w:szCs w:val="40"/>
              </w:rPr>
              <w:t xml:space="preserve"> </w:t>
            </w:r>
            <w:r w:rsidRPr="0080391B">
              <w:rPr>
                <w:rFonts w:ascii="Segoe UI" w:eastAsia="Microsoft YaHei UI Light" w:hAnsi="Segoe UI" w:cs="Segoe UI"/>
                <w:sz w:val="36"/>
                <w:szCs w:val="36"/>
              </w:rPr>
              <w:t xml:space="preserve"> </w:t>
            </w:r>
          </w:p>
          <w:p w14:paraId="17352D91" w14:textId="51D24C2A" w:rsidR="009F7F9B" w:rsidRPr="0080391B" w:rsidRDefault="009F7F9B" w:rsidP="00981A56">
            <w:pPr>
              <w:bidi/>
              <w:jc w:val="both"/>
              <w:rPr>
                <w:rFonts w:ascii="Segoe UI Light" w:eastAsia="Microsoft YaHei UI Light" w:hAnsi="Segoe UI Light" w:cs="Segoe UI Light"/>
                <w:sz w:val="18"/>
                <w:szCs w:val="18"/>
              </w:rPr>
            </w:pPr>
            <w:r w:rsidRPr="0080391B">
              <w:rPr>
                <w:rFonts w:ascii="Segoe UI Light" w:eastAsia="Microsoft YaHei UI Light" w:hAnsi="Segoe UI Light" w:cs="Segoe UI Light"/>
                <w:sz w:val="18"/>
                <w:szCs w:val="18"/>
              </w:rPr>
              <w:t>+972-545832118  |  dannypriymak@gmail.com</w:t>
            </w:r>
          </w:p>
        </w:tc>
      </w:tr>
    </w:tbl>
    <w:p w14:paraId="3EF284F6" w14:textId="1C370080" w:rsidR="00A733E1" w:rsidRPr="00A733E1" w:rsidRDefault="00593B8C" w:rsidP="00A733E1">
      <w:pPr>
        <w:pStyle w:val="Heading1"/>
        <w:jc w:val="both"/>
        <w:rPr>
          <w:rFonts w:ascii="Segoe UI Light" w:eastAsia="Microsoft YaHei UI Light" w:hAnsi="Segoe UI Light" w:cs="Segoe UI Light"/>
          <w:sz w:val="24"/>
          <w:szCs w:val="28"/>
        </w:rPr>
      </w:pPr>
      <w:r w:rsidRPr="00165F3C">
        <w:rPr>
          <w:rFonts w:ascii="Segoe UI Light" w:eastAsia="Microsoft YaHei UI Light" w:hAnsi="Segoe UI Light" w:cs="Segoe UI Light"/>
          <w:noProof/>
          <w:sz w:val="24"/>
          <w:szCs w:val="28"/>
        </w:rPr>
        <mc:AlternateContent>
          <mc:Choice Requires="wps">
            <w:drawing>
              <wp:anchor distT="0" distB="0" distL="114300" distR="114300" simplePos="0" relativeHeight="251659264" behindDoc="0" locked="0" layoutInCell="1" allowOverlap="1" wp14:anchorId="1EE704B3" wp14:editId="1B3C664A">
                <wp:simplePos x="0" y="0"/>
                <wp:positionH relativeFrom="column">
                  <wp:posOffset>-17145</wp:posOffset>
                </wp:positionH>
                <wp:positionV relativeFrom="paragraph">
                  <wp:posOffset>-782683</wp:posOffset>
                </wp:positionV>
                <wp:extent cx="790303" cy="790303"/>
                <wp:effectExtent l="0" t="0" r="10160" b="10160"/>
                <wp:wrapNone/>
                <wp:docPr id="6" name="Oval 6"/>
                <wp:cNvGraphicFramePr/>
                <a:graphic xmlns:a="http://schemas.openxmlformats.org/drawingml/2006/main">
                  <a:graphicData uri="http://schemas.microsoft.com/office/word/2010/wordprocessingShape">
                    <wps:wsp>
                      <wps:cNvSpPr/>
                      <wps:spPr>
                        <a:xfrm>
                          <a:off x="0" y="0"/>
                          <a:ext cx="790303" cy="790303"/>
                        </a:xfrm>
                        <a:prstGeom prst="ellipse">
                          <a:avLst/>
                        </a:prstGeom>
                        <a:blipFill dpi="0" rotWithShape="1">
                          <a:blip r:embed="rId13" cstate="print">
                            <a:extLst>
                              <a:ext uri="{28A0092B-C50C-407E-A947-70E740481C1C}">
                                <a14:useLocalDpi xmlns:a14="http://schemas.microsoft.com/office/drawing/2010/main" val="0"/>
                              </a:ext>
                            </a:extLst>
                          </a:blip>
                          <a:srcRect/>
                          <a:stretch>
                            <a:fillRect/>
                          </a:stretch>
                        </a:blipFill>
                        <a:ln w="15875">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5B153D" w14:textId="77777777" w:rsidR="00593B8C" w:rsidRPr="00593B8C" w:rsidRDefault="00593B8C" w:rsidP="00593B8C">
                            <w:pPr>
                              <w:jc w:val="center"/>
                              <w:rPr>
                                <w14:textFill>
                                  <w14:solidFill>
                                    <w14:schemeClr w14:val="tx1">
                                      <w14:alpha w14:val="1000"/>
                                      <w14:lumMod w14:val="75000"/>
                                      <w14:lumOff w14:val="25000"/>
                                    </w14:schemeClr>
                                  </w14:solidFill>
                                </w14:textFil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E704B3" id="Oval 6" o:spid="_x0000_s1026" style="position:absolute;left:0;text-align:left;margin-left:-1.35pt;margin-top:-61.65pt;width:62.25pt;height:6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" strokecolor="#2a7b88 [2404]" strokeweight="1.25pt">
                <v:fill r:id="rId14" o:title="" recolor="t" rotate="t" type="frame"/>
                <v:stroke joinstyle="miter"/>
                <v:textbox>
                  <w:txbxContent>
                    <w:p w14:paraId="765B153D" w14:textId="77777777" w:rsidR="00593B8C" w:rsidRPr="00593B8C" w:rsidRDefault="00593B8C" w:rsidP="00593B8C">
                      <w:pPr>
                        <w:jc w:val="center"/>
                        <w:rPr>
                          <w14:textFill>
                            <w14:solidFill>
                              <w14:schemeClr w14:val="tx1">
                                <w14:alpha w14:val="1000"/>
                                <w14:lumMod w14:val="75000"/>
                                <w14:lumOff w14:val="25000"/>
                              </w14:schemeClr>
                            </w14:solidFill>
                          </w14:textFill>
                        </w:rPr>
                      </w:pPr>
                    </w:p>
                  </w:txbxContent>
                </v:textbox>
              </v:oval>
            </w:pict>
          </mc:Fallback>
        </mc:AlternateContent>
      </w:r>
      <w:r w:rsidR="00A733E1" w:rsidRPr="00A733E1">
        <w:rPr>
          <w:rFonts w:ascii="Segoe UI Light" w:eastAsia="Microsoft YaHei UI Light" w:hAnsi="Segoe UI Light" w:cs="Segoe UI Light"/>
          <w:sz w:val="24"/>
          <w:szCs w:val="28"/>
        </w:rPr>
        <w:t xml:space="preserve">Passionate coder and avid technical reader and Linux user. </w:t>
      </w:r>
    </w:p>
    <w:p w14:paraId="78E3B71E" w14:textId="77777777" w:rsidR="00A733E1" w:rsidRPr="00A733E1" w:rsidRDefault="00A733E1" w:rsidP="00A733E1">
      <w:pPr>
        <w:pStyle w:val="Heading1"/>
        <w:jc w:val="both"/>
        <w:rPr>
          <w:rFonts w:ascii="Segoe UI Light" w:eastAsia="Microsoft YaHei UI Light" w:hAnsi="Segoe UI Light" w:cs="Segoe UI Light"/>
          <w:sz w:val="24"/>
          <w:szCs w:val="28"/>
        </w:rPr>
      </w:pPr>
      <w:r w:rsidRPr="00A733E1">
        <w:rPr>
          <w:rFonts w:ascii="Segoe UI Light" w:eastAsia="Microsoft YaHei UI Light" w:hAnsi="Segoe UI Light" w:cs="Segoe UI Light"/>
          <w:sz w:val="24"/>
          <w:szCs w:val="28"/>
        </w:rPr>
        <w:t>B.Sc. Math &amp; Computer Science, Technion IIT. AWS Certified Solutions Architect Associate.</w:t>
      </w:r>
    </w:p>
    <w:p w14:paraId="3406A331" w14:textId="4D579638" w:rsidR="00FE5391" w:rsidRDefault="00A733E1" w:rsidP="00A733E1">
      <w:pPr>
        <w:pStyle w:val="Heading1"/>
        <w:jc w:val="both"/>
        <w:rPr>
          <w:rFonts w:ascii="Segoe UI Light" w:eastAsia="Microsoft YaHei UI Light" w:hAnsi="Segoe UI Light" w:cs="Segoe UI Light"/>
          <w:sz w:val="24"/>
          <w:szCs w:val="28"/>
        </w:rPr>
      </w:pPr>
      <w:r w:rsidRPr="00A733E1">
        <w:rPr>
          <w:rFonts w:ascii="Segoe UI Light" w:eastAsia="Microsoft YaHei UI Light" w:hAnsi="Segoe UI Light" w:cs="Segoe UI Light"/>
          <w:sz w:val="24"/>
          <w:szCs w:val="28"/>
        </w:rPr>
        <w:t>Interests revolve around cloud-backed backend services and event streaming and processing applications.</w:t>
      </w:r>
      <w:r>
        <w:rPr>
          <w:rFonts w:ascii="Segoe UI Light" w:eastAsia="Microsoft YaHei UI Light" w:hAnsi="Segoe UI Light" w:cs="Segoe UI Light"/>
          <w:sz w:val="24"/>
          <w:szCs w:val="28"/>
        </w:rPr>
        <w:t xml:space="preserve"> </w:t>
      </w:r>
      <w:r w:rsidRPr="00A733E1">
        <w:rPr>
          <w:rFonts w:ascii="Segoe UI Light" w:eastAsia="Microsoft YaHei UI Light" w:hAnsi="Segoe UI Light" w:cs="Segoe UI Light"/>
          <w:sz w:val="24"/>
          <w:szCs w:val="28"/>
        </w:rPr>
        <w:t>Seeking software or backend development positions.</w:t>
      </w:r>
    </w:p>
    <w:p w14:paraId="342AD1FD" w14:textId="77777777" w:rsidR="00EC1BEF" w:rsidRPr="0080391B" w:rsidRDefault="00EC1BEF" w:rsidP="00A733E1">
      <w:pPr>
        <w:pStyle w:val="Heading1"/>
        <w:jc w:val="both"/>
        <w:rPr>
          <w:rFonts w:ascii="Segoe UI Light" w:eastAsia="Microsoft YaHei UI Light" w:hAnsi="Segoe UI Light" w:cs="Segoe UI Light"/>
          <w:sz w:val="24"/>
          <w:szCs w:val="28"/>
          <w:rtl/>
        </w:rPr>
      </w:pPr>
    </w:p>
    <w:p w14:paraId="1D44492D" w14:textId="7112ADEA" w:rsidR="007B3C56" w:rsidRPr="00BF4B54" w:rsidRDefault="007B3C56" w:rsidP="0042709E">
      <w:pPr>
        <w:pStyle w:val="Heading1"/>
        <w:jc w:val="both"/>
        <w:rPr>
          <w:rFonts w:ascii="Segoe UI Light" w:eastAsia="Microsoft YaHei UI Light" w:hAnsi="Segoe UI Light" w:cs="Segoe UI Light"/>
          <w:sz w:val="24"/>
          <w:szCs w:val="28"/>
          <w:rtl/>
          <w:lang w:bidi="he-IL"/>
        </w:rPr>
      </w:pPr>
      <w:r w:rsidRPr="00BF4B54">
        <w:rPr>
          <w:rFonts w:ascii="Segoe UI Light" w:eastAsia="Microsoft YaHei UI Light" w:hAnsi="Segoe UI Light" w:cs="Segoe UI Light"/>
          <w:sz w:val="24"/>
          <w:szCs w:val="28"/>
        </w:rPr>
        <w:t>E</w:t>
      </w:r>
      <w:r w:rsidR="002412AC" w:rsidRPr="00BF4B54">
        <w:rPr>
          <w:rFonts w:ascii="Segoe UI Light" w:eastAsia="Microsoft YaHei UI Light" w:hAnsi="Segoe UI Light" w:cs="Segoe UI Light" w:hint="cs"/>
          <w:sz w:val="24"/>
          <w:szCs w:val="28"/>
        </w:rPr>
        <w:t>XPERIENCE</w:t>
      </w:r>
    </w:p>
    <w:p w14:paraId="427C8B0D" w14:textId="77777777" w:rsidR="00B15DD2" w:rsidRPr="00BF45E4" w:rsidRDefault="00B15DD2" w:rsidP="00B15DD2">
      <w:pPr>
        <w:pStyle w:val="Heading2"/>
        <w:jc w:val="both"/>
        <w:rPr>
          <w:rFonts w:ascii="Segoe UI Light" w:eastAsia="Microsoft YaHei UI Light" w:hAnsi="Segoe UI Light" w:cs="Segoe UI Light"/>
          <w:sz w:val="18"/>
          <w:szCs w:val="18"/>
        </w:rPr>
      </w:pPr>
      <w:r w:rsidRPr="00BF45E4">
        <w:rPr>
          <w:rFonts w:ascii="Segoe UI Light" w:eastAsia="Microsoft YaHei UI Light" w:hAnsi="Segoe UI Light" w:cs="Segoe UI Light"/>
          <w:sz w:val="18"/>
          <w:szCs w:val="18"/>
        </w:rPr>
        <w:t>Employment</w:t>
      </w:r>
    </w:p>
    <w:p w14:paraId="3EEF4CC3" w14:textId="4D236AFE" w:rsidR="00B15DD2" w:rsidRPr="00BF45E4" w:rsidRDefault="00B15DD2" w:rsidP="00B15DD2">
      <w:pPr>
        <w:pStyle w:val="ListBullet"/>
        <w:spacing w:line="240" w:lineRule="auto"/>
        <w:rPr>
          <w:rFonts w:ascii="Segoe UI Light" w:hAnsi="Segoe UI Light" w:cs="Segoe UI Light"/>
          <w:sz w:val="18"/>
          <w:szCs w:val="18"/>
        </w:rPr>
      </w:pPr>
      <w:r w:rsidRPr="00BF45E4">
        <w:rPr>
          <w:rFonts w:ascii="Segoe UI Light" w:hAnsi="Segoe UI Light" w:cs="Segoe UI Light"/>
          <w:b/>
          <w:bCs/>
          <w:sz w:val="18"/>
          <w:szCs w:val="18"/>
        </w:rPr>
        <w:t xml:space="preserve">Cloud Software Engineer  </w:t>
      </w:r>
      <w:r w:rsidRPr="00BF45E4">
        <w:rPr>
          <w:rFonts w:ascii="Segoe UI Light" w:hAnsi="Segoe UI Light" w:cs="Segoe UI Light"/>
          <w:sz w:val="18"/>
          <w:szCs w:val="18"/>
        </w:rPr>
        <w:t xml:space="preserve">|  NICE Actimize  |  </w:t>
      </w:r>
      <w:r w:rsidR="002C4068">
        <w:rPr>
          <w:rFonts w:ascii="Segoe UI Light" w:hAnsi="Segoe UI Light" w:cs="Segoe UI Light"/>
          <w:sz w:val="18"/>
          <w:szCs w:val="18"/>
        </w:rPr>
        <w:t>May</w:t>
      </w:r>
      <w:r w:rsidRPr="00BF45E4">
        <w:rPr>
          <w:rFonts w:ascii="Segoe UI Light" w:hAnsi="Segoe UI Light" w:cs="Segoe UI Light"/>
          <w:sz w:val="18"/>
          <w:szCs w:val="18"/>
        </w:rPr>
        <w:t xml:space="preserve"> 2019</w:t>
      </w:r>
      <w:r w:rsidR="00216D6D">
        <w:rPr>
          <w:rFonts w:ascii="Segoe UI Light" w:hAnsi="Segoe UI Light" w:cs="Segoe UI Light"/>
          <w:sz w:val="18"/>
          <w:szCs w:val="18"/>
        </w:rPr>
        <w:t xml:space="preserve"> - Present</w:t>
      </w:r>
    </w:p>
    <w:p w14:paraId="03E23EA3" w14:textId="57DCB649" w:rsidR="00265510" w:rsidRDefault="00265510" w:rsidP="0013093A">
      <w:pPr>
        <w:pStyle w:val="ListBullet"/>
        <w:numPr>
          <w:ilvl w:val="0"/>
          <w:numId w:val="0"/>
        </w:numPr>
        <w:spacing w:line="240" w:lineRule="auto"/>
        <w:ind w:left="216"/>
        <w:rPr>
          <w:rFonts w:ascii="Segoe UI Light" w:hAnsi="Segoe UI Light" w:cs="Segoe UI Light"/>
          <w:sz w:val="18"/>
          <w:szCs w:val="18"/>
        </w:rPr>
      </w:pPr>
      <w:r w:rsidRPr="00265510">
        <w:rPr>
          <w:rFonts w:ascii="Segoe UI Light" w:hAnsi="Segoe UI Light" w:cs="Segoe UI Light"/>
          <w:sz w:val="18"/>
          <w:szCs w:val="18"/>
        </w:rPr>
        <w:t xml:space="preserve">Building traditional as well as Serverless end-to-end Java backend services using </w:t>
      </w:r>
      <w:r w:rsidR="00076AFB">
        <w:rPr>
          <w:rFonts w:ascii="Segoe UI Light" w:hAnsi="Segoe UI Light" w:cs="Segoe UI Light"/>
          <w:sz w:val="18"/>
          <w:szCs w:val="18"/>
        </w:rPr>
        <w:t xml:space="preserve">event streaming frameworks and </w:t>
      </w:r>
      <w:r w:rsidRPr="00265510">
        <w:rPr>
          <w:rFonts w:ascii="Segoe UI Light" w:hAnsi="Segoe UI Light" w:cs="Segoe UI Light"/>
          <w:sz w:val="18"/>
          <w:szCs w:val="18"/>
        </w:rPr>
        <w:t xml:space="preserve">REST APIs in a microservices architecture for a financial crime prevention Platform-as-a-Service on top of various AWS services (mainly </w:t>
      </w:r>
      <w:r w:rsidR="00325528">
        <w:rPr>
          <w:rFonts w:ascii="Segoe UI Light" w:hAnsi="Segoe UI Light" w:cs="Segoe UI Light"/>
          <w:sz w:val="18"/>
          <w:szCs w:val="18"/>
        </w:rPr>
        <w:t xml:space="preserve">RDS, </w:t>
      </w:r>
      <w:r w:rsidRPr="00265510">
        <w:rPr>
          <w:rFonts w:ascii="Segoe UI Light" w:hAnsi="Segoe UI Light" w:cs="Segoe UI Light"/>
          <w:sz w:val="18"/>
          <w:szCs w:val="18"/>
        </w:rPr>
        <w:t>DynamoDB,</w:t>
      </w:r>
      <w:r w:rsidR="00325528">
        <w:rPr>
          <w:rFonts w:ascii="Segoe UI Light" w:hAnsi="Segoe UI Light" w:cs="Segoe UI Light"/>
          <w:sz w:val="18"/>
          <w:szCs w:val="18"/>
        </w:rPr>
        <w:t xml:space="preserve"> ECR, EKS, S3,</w:t>
      </w:r>
      <w:r w:rsidRPr="00265510">
        <w:rPr>
          <w:rFonts w:ascii="Segoe UI Light" w:hAnsi="Segoe UI Light" w:cs="Segoe UI Light"/>
          <w:sz w:val="18"/>
          <w:szCs w:val="18"/>
        </w:rPr>
        <w:t xml:space="preserve"> Lambda, API Gateway)</w:t>
      </w:r>
      <w:r w:rsidR="00BF4B54">
        <w:rPr>
          <w:rFonts w:ascii="Segoe UI Light" w:hAnsi="Segoe UI Light" w:cs="Segoe UI Light"/>
          <w:sz w:val="18"/>
          <w:szCs w:val="18"/>
        </w:rPr>
        <w:t xml:space="preserve"> alongside</w:t>
      </w:r>
      <w:r w:rsidR="00EC429B">
        <w:rPr>
          <w:rFonts w:ascii="Segoe UI Light" w:hAnsi="Segoe UI Light" w:cs="Segoe UI Light"/>
          <w:sz w:val="18"/>
          <w:szCs w:val="18"/>
        </w:rPr>
        <w:t xml:space="preserve"> PostgreSQL,</w:t>
      </w:r>
      <w:r w:rsidR="00BF4B54">
        <w:rPr>
          <w:rFonts w:ascii="Segoe UI Light" w:hAnsi="Segoe UI Light" w:cs="Segoe UI Light"/>
          <w:sz w:val="18"/>
          <w:szCs w:val="18"/>
        </w:rPr>
        <w:t xml:space="preserve"> Apache Kafka and Apache Flink</w:t>
      </w:r>
      <w:r w:rsidRPr="00265510">
        <w:rPr>
          <w:rFonts w:ascii="Segoe UI Light" w:hAnsi="Segoe UI Light" w:cs="Segoe UI Light"/>
          <w:sz w:val="18"/>
          <w:szCs w:val="18"/>
        </w:rPr>
        <w:t>.</w:t>
      </w:r>
      <w:r>
        <w:rPr>
          <w:rFonts w:ascii="Segoe UI Light" w:hAnsi="Segoe UI Light" w:cs="Segoe UI Light"/>
          <w:sz w:val="18"/>
          <w:szCs w:val="18"/>
        </w:rPr>
        <w:t xml:space="preserve"> </w:t>
      </w:r>
      <w:r w:rsidRPr="00265510">
        <w:rPr>
          <w:rFonts w:ascii="Segoe UI Light" w:hAnsi="Segoe UI Light" w:cs="Segoe UI Light"/>
          <w:sz w:val="18"/>
          <w:szCs w:val="18"/>
        </w:rPr>
        <w:t>CI/CD using Jenkins pipelines and Maven, deployment in Docker containers orchestrated by Kubernetes, via Terraform modules.</w:t>
      </w:r>
    </w:p>
    <w:p w14:paraId="0DD94A4D" w14:textId="4EDCB395" w:rsidR="00D50171" w:rsidRPr="00D50171" w:rsidRDefault="00D50171" w:rsidP="00265510">
      <w:pPr>
        <w:pStyle w:val="ListBullet"/>
        <w:rPr>
          <w:rFonts w:ascii="Segoe UI Light" w:hAnsi="Segoe UI Light" w:cs="Segoe UI Light"/>
          <w:sz w:val="18"/>
          <w:szCs w:val="18"/>
        </w:rPr>
      </w:pPr>
      <w:r w:rsidRPr="00D50171">
        <w:rPr>
          <w:rFonts w:ascii="Segoe UI Light" w:hAnsi="Segoe UI Light" w:cs="Segoe UI Light"/>
          <w:b/>
          <w:bCs/>
          <w:sz w:val="18"/>
          <w:szCs w:val="18"/>
        </w:rPr>
        <w:t>Software QA Engineer (Student Position)</w:t>
      </w:r>
      <w:r w:rsidRPr="00D50171">
        <w:rPr>
          <w:rFonts w:ascii="Segoe UI Light" w:hAnsi="Segoe UI Light" w:cs="Segoe UI Light"/>
          <w:sz w:val="18"/>
          <w:szCs w:val="18"/>
        </w:rPr>
        <w:t xml:space="preserve">  |  Wix.com  |  2017</w:t>
      </w:r>
    </w:p>
    <w:p w14:paraId="1394EBB7" w14:textId="60ED6219" w:rsidR="007467EB" w:rsidRPr="00BF45E4" w:rsidRDefault="007467EB" w:rsidP="00B15DD2">
      <w:pPr>
        <w:pStyle w:val="ListBullet"/>
        <w:spacing w:line="240" w:lineRule="auto"/>
        <w:rPr>
          <w:rFonts w:ascii="Segoe UI Light" w:hAnsi="Segoe UI Light" w:cs="Segoe UI Light"/>
          <w:sz w:val="18"/>
          <w:szCs w:val="18"/>
        </w:rPr>
      </w:pPr>
      <w:r>
        <w:rPr>
          <w:rFonts w:ascii="Segoe UI Light" w:hAnsi="Segoe UI Light" w:cs="Segoe UI Light"/>
          <w:b/>
          <w:bCs/>
          <w:sz w:val="18"/>
          <w:szCs w:val="18"/>
        </w:rPr>
        <w:t>T</w:t>
      </w:r>
      <w:r w:rsidRPr="00BF45E4">
        <w:rPr>
          <w:rFonts w:ascii="Segoe UI Light" w:hAnsi="Segoe UI Light" w:cs="Segoe UI Light"/>
          <w:b/>
          <w:bCs/>
          <w:sz w:val="18"/>
          <w:szCs w:val="18"/>
        </w:rPr>
        <w:t>echnical Support Specialist (Student Position)</w:t>
      </w:r>
      <w:r w:rsidRPr="00BF45E4">
        <w:rPr>
          <w:rFonts w:ascii="Segoe UI Light" w:hAnsi="Segoe UI Light" w:cs="Segoe UI Light"/>
          <w:sz w:val="18"/>
          <w:szCs w:val="18"/>
        </w:rPr>
        <w:t>  |  Wix.com  |  2016-2017</w:t>
      </w:r>
    </w:p>
    <w:p w14:paraId="6D28451B" w14:textId="77777777" w:rsidR="00B15DD2" w:rsidRPr="00BF45E4" w:rsidRDefault="00B15DD2" w:rsidP="00B15DD2">
      <w:pPr>
        <w:pStyle w:val="ListBullet"/>
        <w:spacing w:line="240" w:lineRule="auto"/>
        <w:rPr>
          <w:rFonts w:ascii="Segoe UI Light" w:hAnsi="Segoe UI Light" w:cs="Segoe UI Light"/>
          <w:sz w:val="18"/>
          <w:szCs w:val="18"/>
        </w:rPr>
      </w:pPr>
      <w:r w:rsidRPr="00BF45E4">
        <w:rPr>
          <w:rFonts w:ascii="Segoe UI Light" w:hAnsi="Segoe UI Light" w:cs="Segoe UI Light"/>
          <w:b/>
          <w:bCs/>
          <w:sz w:val="18"/>
          <w:szCs w:val="18"/>
        </w:rPr>
        <w:t>Software QA Engineer (Student Position)</w:t>
      </w:r>
      <w:r w:rsidRPr="00BF45E4">
        <w:rPr>
          <w:rFonts w:ascii="Segoe UI Light" w:hAnsi="Segoe UI Light" w:cs="Segoe UI Light"/>
          <w:sz w:val="18"/>
          <w:szCs w:val="18"/>
        </w:rPr>
        <w:t>  |  GE Healthcare  |  2015-2016</w:t>
      </w:r>
    </w:p>
    <w:p w14:paraId="5FB7FD91" w14:textId="1C582484" w:rsidR="007B3C56" w:rsidRPr="00BF45E4" w:rsidRDefault="00C76E3E" w:rsidP="0042709E">
      <w:pPr>
        <w:pStyle w:val="Heading2"/>
        <w:jc w:val="both"/>
        <w:rPr>
          <w:rFonts w:ascii="Segoe UI Light" w:eastAsia="Microsoft YaHei UI Light" w:hAnsi="Segoe UI Light" w:cs="Segoe UI Light"/>
          <w:sz w:val="18"/>
          <w:szCs w:val="18"/>
          <w:rtl/>
          <w:lang w:bidi="he-IL"/>
        </w:rPr>
      </w:pPr>
      <w:r>
        <w:rPr>
          <w:rFonts w:ascii="Segoe UI Light" w:eastAsia="Microsoft YaHei UI Light" w:hAnsi="Segoe UI Light" w:cs="Segoe UI Light"/>
          <w:sz w:val="18"/>
          <w:szCs w:val="18"/>
        </w:rPr>
        <w:t xml:space="preserve">PERSONAL </w:t>
      </w:r>
      <w:r w:rsidR="007B3C56" w:rsidRPr="00BF45E4">
        <w:rPr>
          <w:rFonts w:ascii="Segoe UI Light" w:eastAsia="Microsoft YaHei UI Light" w:hAnsi="Segoe UI Light" w:cs="Segoe UI Light"/>
          <w:sz w:val="18"/>
          <w:szCs w:val="18"/>
        </w:rPr>
        <w:t>Projects</w:t>
      </w:r>
    </w:p>
    <w:p w14:paraId="7760F6D6" w14:textId="3ADF3C1A" w:rsidR="00FC4E4B" w:rsidRDefault="00FC4E4B" w:rsidP="0042709E">
      <w:pPr>
        <w:pStyle w:val="ListBullet"/>
        <w:spacing w:line="240" w:lineRule="auto"/>
        <w:jc w:val="both"/>
        <w:rPr>
          <w:rFonts w:ascii="Segoe UI Light" w:eastAsia="Microsoft YaHei UI Light" w:hAnsi="Segoe UI Light" w:cs="Segoe UI Light"/>
          <w:sz w:val="18"/>
          <w:szCs w:val="18"/>
        </w:rPr>
      </w:pPr>
      <w:r w:rsidRPr="00BF45E4">
        <w:rPr>
          <w:rFonts w:ascii="Segoe UI Light" w:eastAsia="Microsoft YaHei UI Light" w:hAnsi="Segoe UI Light" w:cs="Segoe UI Light"/>
          <w:b/>
          <w:bCs/>
          <w:sz w:val="18"/>
          <w:szCs w:val="18"/>
        </w:rPr>
        <w:t>Kyoob</w:t>
      </w:r>
      <w:bookmarkStart w:id="0" w:name="_Hlk4659903"/>
      <w:r w:rsidR="00C76E3E">
        <w:rPr>
          <w:rFonts w:ascii="Segoe UI Light" w:eastAsia="Microsoft YaHei UI Light" w:hAnsi="Segoe UI Light" w:cs="Segoe UI Light"/>
          <w:b/>
          <w:bCs/>
          <w:sz w:val="18"/>
          <w:szCs w:val="18"/>
        </w:rPr>
        <w:t xml:space="preserve"> </w:t>
      </w:r>
      <w:r w:rsidRPr="00BF45E4">
        <w:rPr>
          <w:rFonts w:ascii="Segoe UI Light" w:eastAsia="Microsoft YaHei UI Light" w:hAnsi="Segoe UI Light" w:cs="Segoe UI Light"/>
          <w:sz w:val="18"/>
          <w:szCs w:val="18"/>
        </w:rPr>
        <w:t>–</w:t>
      </w:r>
      <w:r w:rsidRPr="00BF45E4">
        <w:rPr>
          <w:rFonts w:ascii="Segoe UI Light" w:eastAsia="Microsoft YaHei UI Light" w:hAnsi="Segoe UI Light" w:cs="Segoe UI Light"/>
          <w:b/>
          <w:bCs/>
          <w:sz w:val="18"/>
          <w:szCs w:val="18"/>
        </w:rPr>
        <w:t xml:space="preserve"> </w:t>
      </w:r>
      <w:bookmarkEnd w:id="0"/>
      <w:r w:rsidRPr="00BF45E4">
        <w:rPr>
          <w:rFonts w:ascii="Segoe UI Light" w:eastAsia="Microsoft YaHei UI Light" w:hAnsi="Segoe UI Light" w:cs="Segoe UI Light"/>
          <w:sz w:val="18"/>
          <w:szCs w:val="18"/>
        </w:rPr>
        <w:t xml:space="preserve">a Unity and C# powered Android game, live on the Google Play Store at </w:t>
      </w:r>
      <w:hyperlink r:id="rId15" w:history="1">
        <w:r w:rsidRPr="00BF45E4">
          <w:rPr>
            <w:rStyle w:val="Hyperlink"/>
            <w:rFonts w:ascii="Segoe UI Light" w:eastAsia="Microsoft YaHei UI Light" w:hAnsi="Segoe UI Light" w:cs="Segoe UI Light"/>
            <w:sz w:val="18"/>
            <w:szCs w:val="18"/>
          </w:rPr>
          <w:t>https://goo.gl/FBepJ8</w:t>
        </w:r>
      </w:hyperlink>
      <w:r w:rsidR="005F20A9" w:rsidRPr="00BF45E4">
        <w:rPr>
          <w:rFonts w:ascii="Segoe UI Light" w:eastAsia="Microsoft YaHei UI Light" w:hAnsi="Segoe UI Light" w:cs="Segoe UI Light"/>
          <w:sz w:val="18"/>
          <w:szCs w:val="18"/>
        </w:rPr>
        <w:t xml:space="preserve"> (</w:t>
      </w:r>
      <w:hyperlink r:id="rId16" w:history="1">
        <w:r w:rsidR="002D297E" w:rsidRPr="00BF45E4">
          <w:rPr>
            <w:rStyle w:val="Hyperlink"/>
            <w:rFonts w:ascii="Segoe UI Light" w:eastAsia="Microsoft YaHei UI Light" w:hAnsi="Segoe UI Light" w:cs="Segoe UI Light"/>
            <w:sz w:val="18"/>
            <w:szCs w:val="18"/>
          </w:rPr>
          <w:t>GitHub repository</w:t>
        </w:r>
      </w:hyperlink>
      <w:r w:rsidR="005F20A9" w:rsidRPr="00BF45E4">
        <w:rPr>
          <w:rFonts w:ascii="Segoe UI Light" w:eastAsia="Microsoft YaHei UI Light" w:hAnsi="Segoe UI Light" w:cs="Segoe UI Light"/>
          <w:sz w:val="18"/>
          <w:szCs w:val="18"/>
        </w:rPr>
        <w:t>)</w:t>
      </w:r>
      <w:r w:rsidRPr="00BF45E4">
        <w:rPr>
          <w:rFonts w:ascii="Segoe UI Light" w:eastAsia="Microsoft YaHei UI Light" w:hAnsi="Segoe UI Light" w:cs="Segoe UI Light"/>
          <w:sz w:val="18"/>
          <w:szCs w:val="18"/>
        </w:rPr>
        <w:t>.</w:t>
      </w:r>
    </w:p>
    <w:p w14:paraId="21117BC7" w14:textId="74FED013" w:rsidR="00E91645" w:rsidRPr="00BF45E4" w:rsidRDefault="00E91645" w:rsidP="0042709E">
      <w:pPr>
        <w:pStyle w:val="ListBullet"/>
        <w:spacing w:line="240" w:lineRule="auto"/>
        <w:jc w:val="both"/>
        <w:rPr>
          <w:rFonts w:ascii="Segoe UI Light" w:eastAsia="Microsoft YaHei UI Light" w:hAnsi="Segoe UI Light" w:cs="Segoe UI Light"/>
          <w:sz w:val="18"/>
          <w:szCs w:val="18"/>
        </w:rPr>
      </w:pPr>
      <w:r>
        <w:rPr>
          <w:rFonts w:ascii="Segoe UI Light" w:eastAsia="Microsoft YaHei UI Light" w:hAnsi="Segoe UI Light" w:cs="Segoe UI Light"/>
          <w:b/>
          <w:bCs/>
          <w:sz w:val="18"/>
          <w:szCs w:val="18"/>
        </w:rPr>
        <w:t xml:space="preserve">Cybogram </w:t>
      </w:r>
      <w:r w:rsidRPr="00E91645">
        <w:rPr>
          <w:rFonts w:ascii="Segoe UI Light" w:eastAsia="Microsoft YaHei UI Light" w:hAnsi="Segoe UI Light" w:cs="Segoe UI Light"/>
          <w:sz w:val="18"/>
          <w:szCs w:val="18"/>
        </w:rPr>
        <w:t>-</w:t>
      </w:r>
      <w:r>
        <w:rPr>
          <w:rFonts w:ascii="Segoe UI Light" w:eastAsia="Microsoft YaHei UI Light" w:hAnsi="Segoe UI Light" w:cs="Segoe UI Light"/>
          <w:sz w:val="18"/>
          <w:szCs w:val="18"/>
        </w:rPr>
        <w:t xml:space="preserve"> </w:t>
      </w:r>
      <w:r w:rsidRPr="00E91645">
        <w:rPr>
          <w:rFonts w:ascii="Segoe UI Light" w:eastAsia="Microsoft YaHei UI Light" w:hAnsi="Segoe UI Light" w:cs="Segoe UI Light"/>
          <w:sz w:val="18"/>
          <w:szCs w:val="18"/>
        </w:rPr>
        <w:t xml:space="preserve">A Python- and Selenium-based </w:t>
      </w:r>
      <w:r w:rsidR="00DD56A7">
        <w:rPr>
          <w:rFonts w:ascii="Segoe UI Light" w:eastAsia="Microsoft YaHei UI Light" w:hAnsi="Segoe UI Light" w:cs="Segoe UI Light"/>
          <w:sz w:val="18"/>
          <w:szCs w:val="18"/>
        </w:rPr>
        <w:t xml:space="preserve">open source </w:t>
      </w:r>
      <w:r w:rsidRPr="00E91645">
        <w:rPr>
          <w:rFonts w:ascii="Segoe UI Light" w:eastAsia="Microsoft YaHei UI Light" w:hAnsi="Segoe UI Light" w:cs="Segoe UI Light"/>
          <w:sz w:val="18"/>
          <w:szCs w:val="18"/>
        </w:rPr>
        <w:t>Instagram bot</w:t>
      </w:r>
      <w:r>
        <w:rPr>
          <w:rFonts w:ascii="Segoe UI Light" w:eastAsia="Microsoft YaHei UI Light" w:hAnsi="Segoe UI Light" w:cs="Segoe UI Light"/>
          <w:sz w:val="18"/>
          <w:szCs w:val="18"/>
        </w:rPr>
        <w:t xml:space="preserve"> (</w:t>
      </w:r>
      <w:hyperlink r:id="rId17" w:history="1">
        <w:r w:rsidRPr="00E91645">
          <w:rPr>
            <w:rStyle w:val="Hyperlink"/>
            <w:rFonts w:ascii="Segoe UI Light" w:eastAsia="Microsoft YaHei UI Light" w:hAnsi="Segoe UI Light" w:cs="Segoe UI Light"/>
            <w:sz w:val="18"/>
            <w:szCs w:val="18"/>
          </w:rPr>
          <w:t>GitHub repository</w:t>
        </w:r>
      </w:hyperlink>
      <w:r>
        <w:rPr>
          <w:rFonts w:ascii="Segoe UI Light" w:eastAsia="Microsoft YaHei UI Light" w:hAnsi="Segoe UI Light" w:cs="Segoe UI Light"/>
          <w:sz w:val="18"/>
          <w:szCs w:val="18"/>
        </w:rPr>
        <w:t>).</w:t>
      </w:r>
    </w:p>
    <w:p w14:paraId="322BFA60" w14:textId="381DB91C" w:rsidR="00FC4E4B" w:rsidRPr="00BF45E4" w:rsidRDefault="0074149E" w:rsidP="0042709E">
      <w:pPr>
        <w:pStyle w:val="ListBullet"/>
        <w:spacing w:line="240" w:lineRule="auto"/>
        <w:jc w:val="both"/>
        <w:rPr>
          <w:rFonts w:ascii="Segoe UI Light" w:eastAsia="Microsoft YaHei UI Light" w:hAnsi="Segoe UI Light" w:cs="Segoe UI Light"/>
          <w:sz w:val="18"/>
          <w:szCs w:val="18"/>
        </w:rPr>
      </w:pPr>
      <w:r w:rsidRPr="00BF45E4">
        <w:rPr>
          <w:rFonts w:ascii="Segoe UI Light" w:eastAsia="Microsoft YaHei UI Light" w:hAnsi="Segoe UI Light" w:cs="Segoe UI Light"/>
          <w:b/>
          <w:bCs/>
          <w:sz w:val="18"/>
          <w:szCs w:val="18"/>
        </w:rPr>
        <w:t xml:space="preserve">Efficient Restoration </w:t>
      </w:r>
      <w:r w:rsidR="00004079" w:rsidRPr="00BF45E4">
        <w:rPr>
          <w:rFonts w:ascii="Segoe UI Light" w:eastAsia="Microsoft YaHei UI Light" w:hAnsi="Segoe UI Light" w:cs="Segoe UI Light"/>
          <w:b/>
          <w:bCs/>
          <w:sz w:val="18"/>
          <w:szCs w:val="18"/>
        </w:rPr>
        <w:t>b</w:t>
      </w:r>
      <w:r w:rsidRPr="00BF45E4">
        <w:rPr>
          <w:rFonts w:ascii="Segoe UI Light" w:eastAsia="Microsoft YaHei UI Light" w:hAnsi="Segoe UI Light" w:cs="Segoe UI Light"/>
          <w:b/>
          <w:bCs/>
          <w:sz w:val="18"/>
          <w:szCs w:val="18"/>
        </w:rPr>
        <w:t xml:space="preserve">y Compression </w:t>
      </w:r>
      <w:r w:rsidR="0092200D" w:rsidRPr="00BF45E4">
        <w:rPr>
          <w:rFonts w:ascii="Segoe UI Light" w:eastAsia="Microsoft YaHei UI Light" w:hAnsi="Segoe UI Light" w:cs="Segoe UI Light"/>
          <w:b/>
          <w:bCs/>
          <w:sz w:val="18"/>
          <w:szCs w:val="18"/>
        </w:rPr>
        <w:t xml:space="preserve">(School Project) </w:t>
      </w:r>
      <w:r w:rsidR="0084188A" w:rsidRPr="00BF45E4">
        <w:rPr>
          <w:rFonts w:ascii="Segoe UI Light" w:eastAsia="Microsoft YaHei UI Light" w:hAnsi="Segoe UI Light" w:cs="Segoe UI Light"/>
          <w:sz w:val="18"/>
          <w:szCs w:val="18"/>
        </w:rPr>
        <w:t>–</w:t>
      </w:r>
      <w:r w:rsidR="0084188A" w:rsidRPr="00BF45E4">
        <w:rPr>
          <w:rFonts w:ascii="Segoe UI Light" w:eastAsia="Microsoft YaHei UI Light" w:hAnsi="Segoe UI Light" w:cs="Segoe UI Light"/>
          <w:b/>
          <w:bCs/>
          <w:sz w:val="18"/>
          <w:szCs w:val="18"/>
        </w:rPr>
        <w:t xml:space="preserve"> </w:t>
      </w:r>
      <w:r w:rsidR="0007049E" w:rsidRPr="00BF45E4">
        <w:rPr>
          <w:rFonts w:ascii="Segoe UI Light" w:eastAsia="Microsoft YaHei UI Light" w:hAnsi="Segoe UI Light" w:cs="Segoe UI Light"/>
          <w:sz w:val="18"/>
          <w:szCs w:val="18"/>
        </w:rPr>
        <w:t>a</w:t>
      </w:r>
      <w:r w:rsidR="00FC4E4B" w:rsidRPr="00BF45E4">
        <w:rPr>
          <w:rFonts w:ascii="Segoe UI Light" w:eastAsia="Microsoft YaHei UI Light" w:hAnsi="Segoe UI Light" w:cs="Segoe UI Light"/>
          <w:sz w:val="18"/>
          <w:szCs w:val="18"/>
        </w:rPr>
        <w:t xml:space="preserve"> C++</w:t>
      </w:r>
      <w:r w:rsidR="005F20A9" w:rsidRPr="00BF45E4">
        <w:rPr>
          <w:rFonts w:ascii="Segoe UI Light" w:eastAsia="Microsoft YaHei UI Light" w:hAnsi="Segoe UI Light" w:cs="Segoe UI Light"/>
          <w:sz w:val="18"/>
          <w:szCs w:val="18"/>
        </w:rPr>
        <w:t>11</w:t>
      </w:r>
      <w:r w:rsidR="00FC4E4B" w:rsidRPr="00BF45E4">
        <w:rPr>
          <w:rFonts w:ascii="Segoe UI Light" w:eastAsia="Microsoft YaHei UI Light" w:hAnsi="Segoe UI Light" w:cs="Segoe UI Light"/>
          <w:sz w:val="18"/>
          <w:szCs w:val="18"/>
        </w:rPr>
        <w:t xml:space="preserve">, MATLAB and OpenCV powered project </w:t>
      </w:r>
      <w:r w:rsidR="008221DE" w:rsidRPr="00BF45E4">
        <w:rPr>
          <w:rFonts w:ascii="Segoe UI Light" w:eastAsia="Microsoft YaHei UI Light" w:hAnsi="Segoe UI Light" w:cs="Segoe UI Light"/>
          <w:sz w:val="18"/>
          <w:szCs w:val="18"/>
        </w:rPr>
        <w:t>presenting a</w:t>
      </w:r>
      <w:r w:rsidR="004B7F76" w:rsidRPr="00BF45E4">
        <w:rPr>
          <w:rFonts w:ascii="Segoe UI Light" w:eastAsia="Microsoft YaHei UI Light" w:hAnsi="Segoe UI Light" w:cs="Segoe UI Light"/>
          <w:sz w:val="18"/>
          <w:szCs w:val="18"/>
        </w:rPr>
        <w:t xml:space="preserve"> modular and</w:t>
      </w:r>
      <w:r w:rsidR="008221DE" w:rsidRPr="00BF45E4">
        <w:rPr>
          <w:rFonts w:ascii="Segoe UI Light" w:eastAsia="Microsoft YaHei UI Light" w:hAnsi="Segoe UI Light" w:cs="Segoe UI Light"/>
          <w:sz w:val="18"/>
          <w:szCs w:val="18"/>
        </w:rPr>
        <w:t xml:space="preserve"> efficient C++ implementation of</w:t>
      </w:r>
      <w:r w:rsidR="006F35CE" w:rsidRPr="00BF45E4">
        <w:rPr>
          <w:rFonts w:ascii="Segoe UI Light" w:eastAsia="Microsoft YaHei UI Light" w:hAnsi="Segoe UI Light" w:cs="Segoe UI Light"/>
          <w:sz w:val="18"/>
          <w:szCs w:val="18"/>
        </w:rPr>
        <w:t xml:space="preserve"> a novel</w:t>
      </w:r>
      <w:r w:rsidR="001A4FBC" w:rsidRPr="00BF45E4">
        <w:rPr>
          <w:rFonts w:ascii="Segoe UI Light" w:eastAsia="Microsoft YaHei UI Light" w:hAnsi="Segoe UI Light" w:cs="Segoe UI Light"/>
          <w:sz w:val="18"/>
          <w:szCs w:val="18"/>
        </w:rPr>
        <w:t>, state-of-the-art</w:t>
      </w:r>
      <w:r w:rsidR="006F35CE" w:rsidRPr="00BF45E4">
        <w:rPr>
          <w:rFonts w:ascii="Segoe UI Light" w:eastAsia="Microsoft YaHei UI Light" w:hAnsi="Segoe UI Light" w:cs="Segoe UI Light"/>
          <w:sz w:val="18"/>
          <w:szCs w:val="18"/>
        </w:rPr>
        <w:t xml:space="preserve"> </w:t>
      </w:r>
      <w:r w:rsidR="008221DE" w:rsidRPr="00BF45E4">
        <w:rPr>
          <w:rFonts w:ascii="Segoe UI Light" w:eastAsia="Microsoft YaHei UI Light" w:hAnsi="Segoe UI Light" w:cs="Segoe UI Light"/>
          <w:sz w:val="18"/>
          <w:szCs w:val="18"/>
        </w:rPr>
        <w:t>signal</w:t>
      </w:r>
      <w:r w:rsidR="006F35CE" w:rsidRPr="00BF45E4">
        <w:rPr>
          <w:rFonts w:ascii="Segoe UI Light" w:eastAsia="Microsoft YaHei UI Light" w:hAnsi="Segoe UI Light" w:cs="Segoe UI Light"/>
          <w:sz w:val="18"/>
          <w:szCs w:val="18"/>
        </w:rPr>
        <w:t xml:space="preserve"> compression approach </w:t>
      </w:r>
      <w:r w:rsidR="008221DE" w:rsidRPr="00BF45E4">
        <w:rPr>
          <w:rFonts w:ascii="Segoe UI Light" w:eastAsia="Microsoft YaHei UI Light" w:hAnsi="Segoe UI Light" w:cs="Segoe UI Light"/>
          <w:sz w:val="18"/>
          <w:szCs w:val="18"/>
        </w:rPr>
        <w:t>that uses</w:t>
      </w:r>
      <w:r w:rsidR="006F35CE" w:rsidRPr="00BF45E4">
        <w:rPr>
          <w:rFonts w:ascii="Segoe UI Light" w:eastAsia="Microsoft YaHei UI Light" w:hAnsi="Segoe UI Light" w:cs="Segoe UI Light"/>
          <w:sz w:val="18"/>
          <w:szCs w:val="18"/>
        </w:rPr>
        <w:t xml:space="preserve"> </w:t>
      </w:r>
      <w:r w:rsidR="00FC4E4B" w:rsidRPr="00BF45E4">
        <w:rPr>
          <w:rFonts w:ascii="Segoe UI Light" w:eastAsia="Microsoft YaHei UI Light" w:hAnsi="Segoe UI Light" w:cs="Segoe UI Light"/>
          <w:sz w:val="18"/>
          <w:szCs w:val="18"/>
        </w:rPr>
        <w:t>standard</w:t>
      </w:r>
      <w:r w:rsidR="008221DE" w:rsidRPr="00BF45E4">
        <w:rPr>
          <w:rFonts w:ascii="Segoe UI Light" w:eastAsia="Microsoft YaHei UI Light" w:hAnsi="Segoe UI Light" w:cs="Segoe UI Light"/>
          <w:sz w:val="18"/>
          <w:szCs w:val="18"/>
        </w:rPr>
        <w:t>, off-the-shelf</w:t>
      </w:r>
      <w:r w:rsidR="00FC4E4B" w:rsidRPr="00BF45E4">
        <w:rPr>
          <w:rFonts w:ascii="Segoe UI Light" w:eastAsia="Microsoft YaHei UI Light" w:hAnsi="Segoe UI Light" w:cs="Segoe UI Light"/>
          <w:sz w:val="18"/>
          <w:szCs w:val="18"/>
        </w:rPr>
        <w:t xml:space="preserve"> </w:t>
      </w:r>
      <w:r w:rsidR="008221DE" w:rsidRPr="00BF45E4">
        <w:rPr>
          <w:rFonts w:ascii="Segoe UI Light" w:eastAsia="Microsoft YaHei UI Light" w:hAnsi="Segoe UI Light" w:cs="Segoe UI Light"/>
          <w:sz w:val="18"/>
          <w:szCs w:val="18"/>
        </w:rPr>
        <w:t>signal</w:t>
      </w:r>
      <w:r w:rsidR="00FC4E4B" w:rsidRPr="00BF45E4">
        <w:rPr>
          <w:rFonts w:ascii="Segoe UI Light" w:eastAsia="Microsoft YaHei UI Light" w:hAnsi="Segoe UI Light" w:cs="Segoe UI Light"/>
          <w:sz w:val="18"/>
          <w:szCs w:val="18"/>
        </w:rPr>
        <w:t xml:space="preserve"> compression methods</w:t>
      </w:r>
      <w:r w:rsidR="00DF59B7">
        <w:rPr>
          <w:rFonts w:ascii="Segoe UI Light" w:eastAsia="Microsoft YaHei UI Light" w:hAnsi="Segoe UI Light" w:cs="Segoe UI Light"/>
          <w:sz w:val="18"/>
          <w:szCs w:val="18"/>
        </w:rPr>
        <w:t xml:space="preserve"> (</w:t>
      </w:r>
      <w:hyperlink r:id="rId18" w:history="1">
        <w:r w:rsidR="00DF59B7" w:rsidRPr="00DF59B7">
          <w:rPr>
            <w:rStyle w:val="Hyperlink"/>
            <w:rFonts w:ascii="Segoe UI Light" w:eastAsia="Microsoft YaHei UI Light" w:hAnsi="Segoe UI Light" w:cs="Segoe UI Light"/>
            <w:sz w:val="18"/>
            <w:szCs w:val="18"/>
          </w:rPr>
          <w:t>more info</w:t>
        </w:r>
      </w:hyperlink>
      <w:r w:rsidR="00DF59B7">
        <w:rPr>
          <w:rFonts w:ascii="Segoe UI Light" w:eastAsia="Microsoft YaHei UI Light" w:hAnsi="Segoe UI Light" w:cs="Segoe UI Light"/>
          <w:sz w:val="18"/>
          <w:szCs w:val="18"/>
        </w:rPr>
        <w:t>).</w:t>
      </w:r>
    </w:p>
    <w:p w14:paraId="7BEC40B6" w14:textId="0C6ECAC7" w:rsidR="005F20A9" w:rsidRPr="00BF45E4" w:rsidRDefault="005F20A9" w:rsidP="0042709E">
      <w:pPr>
        <w:pStyle w:val="ListBullet"/>
        <w:spacing w:line="240" w:lineRule="auto"/>
        <w:jc w:val="both"/>
        <w:rPr>
          <w:rFonts w:ascii="Segoe UI Light" w:eastAsia="Microsoft YaHei UI Light" w:hAnsi="Segoe UI Light" w:cs="Segoe UI Light"/>
          <w:b/>
          <w:bCs/>
          <w:sz w:val="18"/>
          <w:szCs w:val="18"/>
        </w:rPr>
      </w:pPr>
      <w:r w:rsidRPr="00BF45E4">
        <w:rPr>
          <w:rFonts w:ascii="Segoe UI Light" w:eastAsia="Microsoft YaHei UI Light" w:hAnsi="Segoe UI Light" w:cs="Segoe UI Light"/>
          <w:b/>
          <w:bCs/>
          <w:sz w:val="18"/>
          <w:szCs w:val="18"/>
        </w:rPr>
        <w:t>3DEngine</w:t>
      </w:r>
      <w:r w:rsidR="00C76E3E">
        <w:rPr>
          <w:rFonts w:ascii="Segoe UI Light" w:eastAsia="Microsoft YaHei UI Light" w:hAnsi="Segoe UI Light" w:cs="Segoe UI Light"/>
          <w:b/>
          <w:bCs/>
          <w:sz w:val="18"/>
          <w:szCs w:val="18"/>
        </w:rPr>
        <w:t xml:space="preserve"> </w:t>
      </w:r>
      <w:r w:rsidRPr="00BF45E4">
        <w:rPr>
          <w:rFonts w:ascii="Segoe UI Light" w:eastAsia="Microsoft YaHei UI Light" w:hAnsi="Segoe UI Light" w:cs="Segoe UI Light"/>
          <w:sz w:val="18"/>
          <w:szCs w:val="18"/>
        </w:rPr>
        <w:t>– a C++14 3D graphics engine</w:t>
      </w:r>
      <w:r w:rsidR="00C33054" w:rsidRPr="00BF45E4">
        <w:rPr>
          <w:rFonts w:ascii="Segoe UI Light" w:eastAsia="Microsoft YaHei UI Light" w:hAnsi="Segoe UI Light" w:cs="Segoe UI Light"/>
          <w:sz w:val="18"/>
          <w:szCs w:val="18"/>
        </w:rPr>
        <w:t xml:space="preserve"> on Linux</w:t>
      </w:r>
      <w:r w:rsidRPr="00BF45E4">
        <w:rPr>
          <w:rFonts w:ascii="Segoe UI Light" w:eastAsia="Microsoft YaHei UI Light" w:hAnsi="Segoe UI Light" w:cs="Segoe UI Light"/>
          <w:sz w:val="18"/>
          <w:szCs w:val="18"/>
        </w:rPr>
        <w:t xml:space="preserve">, </w:t>
      </w:r>
      <w:r w:rsidR="00C33054" w:rsidRPr="00BF45E4">
        <w:rPr>
          <w:rFonts w:ascii="Segoe UI Light" w:eastAsia="Microsoft YaHei UI Light" w:hAnsi="Segoe UI Light" w:cs="Segoe UI Light"/>
          <w:sz w:val="18"/>
          <w:szCs w:val="18"/>
        </w:rPr>
        <w:t>implemented</w:t>
      </w:r>
      <w:r w:rsidRPr="00BF45E4">
        <w:rPr>
          <w:rFonts w:ascii="Segoe UI Light" w:eastAsia="Microsoft YaHei UI Light" w:hAnsi="Segoe UI Light" w:cs="Segoe UI Light"/>
          <w:sz w:val="18"/>
          <w:szCs w:val="18"/>
        </w:rPr>
        <w:t xml:space="preserve"> using only</w:t>
      </w:r>
      <w:r w:rsidR="00C33054" w:rsidRPr="00BF45E4">
        <w:rPr>
          <w:rFonts w:ascii="Segoe UI Light" w:eastAsia="Microsoft YaHei UI Light" w:hAnsi="Segoe UI Light" w:cs="Segoe UI Light"/>
          <w:sz w:val="18"/>
          <w:szCs w:val="18"/>
        </w:rPr>
        <w:t xml:space="preserve"> </w:t>
      </w:r>
      <w:r w:rsidR="0092200D" w:rsidRPr="00BF45E4">
        <w:rPr>
          <w:rFonts w:ascii="Segoe UI Light" w:eastAsia="Microsoft YaHei UI Light" w:hAnsi="Segoe UI Light" w:cs="Segoe UI Light"/>
          <w:sz w:val="18"/>
          <w:szCs w:val="18"/>
        </w:rPr>
        <w:t xml:space="preserve">primitive prebuilt </w:t>
      </w:r>
      <w:r w:rsidR="00C33054" w:rsidRPr="00BF45E4">
        <w:rPr>
          <w:rFonts w:ascii="Segoe UI Light" w:eastAsia="Microsoft YaHei UI Light" w:hAnsi="Segoe UI Light" w:cs="Segoe UI Light"/>
          <w:sz w:val="18"/>
          <w:szCs w:val="18"/>
        </w:rPr>
        <w:t>libgraph</w:t>
      </w:r>
      <w:r w:rsidRPr="00BF45E4">
        <w:rPr>
          <w:rFonts w:ascii="Segoe UI Light" w:eastAsia="Microsoft YaHei UI Light" w:hAnsi="Segoe UI Light" w:cs="Segoe UI Light"/>
          <w:sz w:val="18"/>
          <w:szCs w:val="18"/>
        </w:rPr>
        <w:t xml:space="preserve"> </w:t>
      </w:r>
      <w:r w:rsidR="00C33054" w:rsidRPr="00BF45E4">
        <w:rPr>
          <w:rFonts w:ascii="Segoe UI Light" w:eastAsia="Microsoft YaHei UI Light" w:hAnsi="Segoe UI Light" w:cs="Segoe UI Light"/>
          <w:sz w:val="18"/>
          <w:szCs w:val="18"/>
        </w:rPr>
        <w:t xml:space="preserve">pixel </w:t>
      </w:r>
      <w:r w:rsidRPr="00BF45E4">
        <w:rPr>
          <w:rFonts w:ascii="Segoe UI Light" w:eastAsia="Microsoft YaHei UI Light" w:hAnsi="Segoe UI Light" w:cs="Segoe UI Light"/>
          <w:sz w:val="18"/>
          <w:szCs w:val="18"/>
        </w:rPr>
        <w:t>drawing function</w:t>
      </w:r>
      <w:r w:rsidR="0092200D" w:rsidRPr="00BF45E4">
        <w:rPr>
          <w:rFonts w:ascii="Segoe UI Light" w:eastAsia="Microsoft YaHei UI Light" w:hAnsi="Segoe UI Light" w:cs="Segoe UI Light"/>
          <w:sz w:val="18"/>
          <w:szCs w:val="18"/>
        </w:rPr>
        <w:t>s</w:t>
      </w:r>
      <w:r w:rsidR="00A01E7F" w:rsidRPr="00BF45E4">
        <w:rPr>
          <w:rFonts w:ascii="Segoe UI Light" w:eastAsia="Microsoft YaHei UI Light" w:hAnsi="Segoe UI Light" w:cs="Segoe UI Light"/>
          <w:sz w:val="18"/>
          <w:szCs w:val="18"/>
        </w:rPr>
        <w:t>, testing via integrated Googletest suit</w:t>
      </w:r>
      <w:r w:rsidR="00A15886">
        <w:rPr>
          <w:rFonts w:ascii="Segoe UI Light" w:eastAsia="Microsoft YaHei UI Light" w:hAnsi="Segoe UI Light" w:cs="Segoe UI Light"/>
          <w:sz w:val="18"/>
          <w:szCs w:val="18"/>
        </w:rPr>
        <w:t>e</w:t>
      </w:r>
      <w:r w:rsidRPr="00BF45E4">
        <w:rPr>
          <w:rFonts w:ascii="Segoe UI Light" w:eastAsia="Microsoft YaHei UI Light" w:hAnsi="Segoe UI Light" w:cs="Segoe UI Light"/>
          <w:sz w:val="18"/>
          <w:szCs w:val="18"/>
        </w:rPr>
        <w:t xml:space="preserve"> (</w:t>
      </w:r>
      <w:hyperlink r:id="rId19" w:history="1">
        <w:r w:rsidR="002D297E" w:rsidRPr="00BF45E4">
          <w:rPr>
            <w:rStyle w:val="Hyperlink"/>
            <w:rFonts w:ascii="Segoe UI Light" w:eastAsia="Microsoft YaHei UI Light" w:hAnsi="Segoe UI Light" w:cs="Segoe UI Light"/>
            <w:sz w:val="18"/>
            <w:szCs w:val="18"/>
          </w:rPr>
          <w:t>GitHub repository</w:t>
        </w:r>
      </w:hyperlink>
      <w:r w:rsidRPr="00BF45E4">
        <w:rPr>
          <w:rFonts w:ascii="Segoe UI Light" w:eastAsia="Microsoft YaHei UI Light" w:hAnsi="Segoe UI Light" w:cs="Segoe UI Light"/>
          <w:sz w:val="18"/>
          <w:szCs w:val="18"/>
        </w:rPr>
        <w:t>).</w:t>
      </w:r>
    </w:p>
    <w:p w14:paraId="5E3C07BB" w14:textId="3AFE870C" w:rsidR="006270A9" w:rsidRPr="00BF4B54" w:rsidRDefault="00215505" w:rsidP="0042709E">
      <w:pPr>
        <w:pStyle w:val="Heading1"/>
        <w:jc w:val="both"/>
        <w:rPr>
          <w:rFonts w:ascii="Segoe UI Light" w:eastAsia="Microsoft YaHei UI Light" w:hAnsi="Segoe UI Light" w:cs="Segoe UI Light"/>
          <w:sz w:val="24"/>
          <w:szCs w:val="28"/>
        </w:rPr>
      </w:pPr>
      <w:r w:rsidRPr="00BF4B54">
        <w:rPr>
          <w:rFonts w:ascii="Segoe UI Light" w:eastAsia="Microsoft YaHei UI Light" w:hAnsi="Segoe UI Light" w:cs="Segoe UI Light"/>
          <w:noProof/>
          <w:sz w:val="32"/>
          <w:szCs w:val="36"/>
        </w:rPr>
        <mc:AlternateContent>
          <mc:Choice Requires="wps">
            <w:drawing>
              <wp:anchor distT="45720" distB="45720" distL="114300" distR="114300" simplePos="0" relativeHeight="251663360" behindDoc="0" locked="0" layoutInCell="1" allowOverlap="1" wp14:anchorId="4A916778" wp14:editId="06053F2E">
                <wp:simplePos x="0" y="0"/>
                <wp:positionH relativeFrom="margin">
                  <wp:posOffset>5155565</wp:posOffset>
                </wp:positionH>
                <wp:positionV relativeFrom="paragraph">
                  <wp:posOffset>145415</wp:posOffset>
                </wp:positionV>
                <wp:extent cx="1183640" cy="1486535"/>
                <wp:effectExtent l="0" t="0" r="16510" b="184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1486535"/>
                        </a:xfrm>
                        <a:prstGeom prst="rect">
                          <a:avLst/>
                        </a:prstGeom>
                        <a:solidFill>
                          <a:srgbClr val="FFFFFF"/>
                        </a:solidFill>
                        <a:ln w="9525">
                          <a:solidFill>
                            <a:schemeClr val="bg1"/>
                          </a:solidFill>
                          <a:miter lim="800000"/>
                          <a:headEnd/>
                          <a:tailEnd/>
                        </a:ln>
                      </wps:spPr>
                      <wps:txbx>
                        <w:txbxContent>
                          <w:p w14:paraId="16E2A85F" w14:textId="0B8518BF" w:rsidR="00512DB6" w:rsidRPr="00512DB6" w:rsidRDefault="00512DB6" w:rsidP="00512DB6">
                            <w:pPr>
                              <w:rPr>
                                <w:rFonts w:ascii="Cambria" w:hAnsi="Cambria"/>
                                <w:b/>
                                <w:bCs/>
                                <w:color w:val="FFFFFF" w:themeColor="background1"/>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916778" id="_x0000_t202" coordsize="21600,21600" o:spt="202" path="m,l,21600r21600,l21600,xe">
                <v:stroke joinstyle="miter"/>
                <v:path gradientshapeok="t" o:connecttype="rect"/>
              </v:shapetype>
              <v:shape id="Text Box 2" o:spid="_x0000_s1027" type="#_x0000_t202" style="position:absolute;left:0;text-align:left;margin-left:405.95pt;margin-top:11.45pt;width:93.2pt;height:117.0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" strokecolor="white [3212]">
                <v:textbox>
                  <w:txbxContent>
                    <w:p w14:paraId="16E2A85F" w14:textId="0B8518BF" w:rsidR="00512DB6" w:rsidRPr="00512DB6" w:rsidRDefault="00512DB6" w:rsidP="00512DB6">
                      <w:pPr>
                        <w:rPr>
                          <w:rFonts w:ascii="Cambria" w:hAnsi="Cambria"/>
                          <w:b/>
                          <w:bCs/>
                          <w:color w:val="FFFFFF" w:themeColor="background1"/>
                          <w:sz w:val="12"/>
                          <w:szCs w:val="12"/>
                        </w:rPr>
                      </w:pPr>
                    </w:p>
                  </w:txbxContent>
                </v:textbox>
                <w10:wrap type="square" anchorx="margin"/>
              </v:shape>
            </w:pict>
          </mc:Fallback>
        </mc:AlternateContent>
      </w:r>
      <w:r w:rsidRPr="00BF4B54">
        <w:rPr>
          <w:rFonts w:ascii="Segoe UI Light" w:eastAsia="Microsoft YaHei UI Light" w:hAnsi="Segoe UI Light" w:cs="Segoe UI Light"/>
          <w:noProof/>
          <w:sz w:val="32"/>
          <w:szCs w:val="36"/>
        </w:rPr>
        <mc:AlternateContent>
          <mc:Choice Requires="wps">
            <w:drawing>
              <wp:anchor distT="45720" distB="45720" distL="114300" distR="114300" simplePos="0" relativeHeight="251661312" behindDoc="0" locked="0" layoutInCell="1" allowOverlap="1" wp14:anchorId="4D5EF6B7" wp14:editId="48026839">
                <wp:simplePos x="0" y="0"/>
                <wp:positionH relativeFrom="margin">
                  <wp:align>right</wp:align>
                </wp:positionH>
                <wp:positionV relativeFrom="paragraph">
                  <wp:posOffset>126365</wp:posOffset>
                </wp:positionV>
                <wp:extent cx="812800" cy="1486535"/>
                <wp:effectExtent l="0" t="0" r="25400"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2800" cy="1486535"/>
                        </a:xfrm>
                        <a:prstGeom prst="rect">
                          <a:avLst/>
                        </a:prstGeom>
                        <a:solidFill>
                          <a:srgbClr val="FFFFFF"/>
                        </a:solidFill>
                        <a:ln w="9525">
                          <a:solidFill>
                            <a:schemeClr val="bg1"/>
                          </a:solidFill>
                          <a:miter lim="800000"/>
                          <a:headEnd/>
                          <a:tailEnd/>
                        </a:ln>
                      </wps:spPr>
                      <wps:txbx>
                        <w:txbxContent>
                          <w:p w14:paraId="114D1BE8" w14:textId="6BEB6506" w:rsidR="003F3E5E" w:rsidRPr="00512DB6" w:rsidRDefault="003F3E5E" w:rsidP="003F3E5E">
                            <w:pPr>
                              <w:rPr>
                                <w:rFonts w:ascii="Cambria" w:hAnsi="Cambria"/>
                                <w:b/>
                                <w:bCs/>
                                <w:color w:val="FFFFFF" w:themeColor="background1"/>
                                <w:sz w:val="12"/>
                                <w:szCs w:val="12"/>
                              </w:rPr>
                            </w:pPr>
                            <w:r w:rsidRPr="00512DB6">
                              <w:rPr>
                                <w:rFonts w:ascii="Cambria" w:hAnsi="Cambria"/>
                                <w:color w:val="FFFFFF" w:themeColor="background1"/>
                                <w:sz w:val="12"/>
                                <w:szCs w:val="12"/>
                              </w:rPr>
                              <w:t xml:space="preserve">Blockchain block chain Azure Google Cloud GCP Backend agile Artificial Intelligence Machine Learning AI ML Deep Learning Lean HTTPS REST RESTful GraphQL actionable Analytics Dashboard Big Data Bitcoin IoT </w:t>
                            </w:r>
                            <w:r w:rsidRPr="00512DB6">
                              <w:rPr>
                                <w:rFonts w:ascii="Cambria" w:hAnsi="Cambria"/>
                                <w:color w:val="FFFFFF" w:themeColor="background1"/>
                                <w:sz w:val="12"/>
                                <w:szCs w:val="12"/>
                                <w:lang w:val="en-IL"/>
                              </w:rPr>
                              <w:t>Data Mining</w:t>
                            </w:r>
                            <w:r w:rsidRPr="00512DB6">
                              <w:rPr>
                                <w:rFonts w:ascii="Cambria" w:hAnsi="Cambria"/>
                                <w:color w:val="FFFFFF" w:themeColor="background1"/>
                                <w:sz w:val="12"/>
                                <w:szCs w:val="12"/>
                              </w:rPr>
                              <w:t xml:space="preserve"> personalization personalized web application mobile cloud industry leading devops dev ops</w:t>
                            </w:r>
                            <w:r w:rsidR="00DF2102" w:rsidRPr="00512DB6">
                              <w:rPr>
                                <w:rFonts w:ascii="Cambria" w:hAnsi="Cambria"/>
                                <w:color w:val="FFFFFF" w:themeColor="background1"/>
                                <w:sz w:val="12"/>
                                <w:szCs w:val="12"/>
                              </w:rPr>
                              <w:t xml:space="preserve"> dev-ops DevOps</w:t>
                            </w:r>
                            <w:r w:rsidRPr="00512DB6">
                              <w:rPr>
                                <w:rFonts w:ascii="Cambria" w:hAnsi="Cambria"/>
                                <w:color w:val="FFFFFF" w:themeColor="background1"/>
                                <w:sz w:val="12"/>
                                <w:szCs w:val="12"/>
                              </w:rPr>
                              <w:t xml:space="preserve"> ci cd ci/cd cloud native 5g SEO Social Media CRM HTTPS Virtual Reality Augmented Reality VR AR eCommerce KPIs KPI e-Commerce website scale scalable scalability smart low latency computer vision</w:t>
                            </w:r>
                            <w:r w:rsidR="00DF2102" w:rsidRPr="00512DB6">
                              <w:rPr>
                                <w:rFonts w:ascii="Cambria" w:hAnsi="Cambria"/>
                                <w:color w:val="FFFFFF" w:themeColor="background1"/>
                                <w:sz w:val="12"/>
                                <w:szCs w:val="12"/>
                              </w:rPr>
                              <w:t xml:space="preserve"> deep</w:t>
                            </w:r>
                            <w:r w:rsidRPr="00512DB6">
                              <w:rPr>
                                <w:rFonts w:ascii="Cambria" w:hAnsi="Cambria"/>
                                <w:color w:val="FFFFFF" w:themeColor="background1"/>
                                <w:sz w:val="12"/>
                                <w:szCs w:val="12"/>
                              </w:rPr>
                              <w:t xml:space="preserve"> neural networks  </w:t>
                            </w:r>
                            <w:r w:rsidR="00DF2102" w:rsidRPr="00512DB6">
                              <w:rPr>
                                <w:rFonts w:ascii="Cambria" w:hAnsi="Cambria"/>
                                <w:color w:val="FFFFFF" w:themeColor="background1"/>
                                <w:sz w:val="12"/>
                                <w:szCs w:val="12"/>
                              </w:rPr>
                              <w:t xml:space="preserve">quantum computing Saas Paas software-as-a-service software as a service platform-as-a-service platform as a service microservices AI-as-a-service automation production testing servers server autonomous full stack fullstack engineer developer full-stack reactjs react </w:t>
                            </w:r>
                            <w:r w:rsidR="00512DB6" w:rsidRPr="00512DB6">
                              <w:rPr>
                                <w:rFonts w:ascii="Cambria" w:hAnsi="Cambria"/>
                                <w:color w:val="FFFFFF" w:themeColor="background1"/>
                                <w:sz w:val="12"/>
                                <w:szCs w:val="12"/>
                              </w:rPr>
                              <w:t xml:space="preserve">native </w:t>
                            </w:r>
                            <w:r w:rsidR="00DF2102" w:rsidRPr="00512DB6">
                              <w:rPr>
                                <w:rFonts w:ascii="Cambria" w:hAnsi="Cambria"/>
                                <w:color w:val="FFFFFF" w:themeColor="background1"/>
                                <w:sz w:val="12"/>
                                <w:szCs w:val="12"/>
                              </w:rPr>
                              <w:t xml:space="preserve">react.js vue.js vue vuejs ansible angular angularjs angular.js flink apache kafka streams sql mysql rdbms rds aurora cassandara Hadoop oracle Django flask express.js expressjs express js Laravel spring ruby rails ruby on rails clojure php typescript TS javascript es6 nosql schemaless progressive web applications pwa infrastructure as code ias infrastructure-as-code swift kotlin go golang flutter dart scala gradle Kubernetes webassembly orchestration containers containerized cyber cybersecurity security </w:t>
                            </w:r>
                            <w:r w:rsidR="00512DB6" w:rsidRPr="00512DB6">
                              <w:rPr>
                                <w:rFonts w:ascii="Cambria" w:hAnsi="Cambria"/>
                                <w:color w:val="FFFFFF" w:themeColor="background1"/>
                                <w:sz w:val="12"/>
                                <w:szCs w:val="12"/>
                              </w:rPr>
                              <w:t xml:space="preserve">rust rub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5EF6B7" id="_x0000_s1028" type="#_x0000_t202" style="position:absolute;left:0;text-align:left;margin-left:12.8pt;margin-top:9.95pt;width:64pt;height:117.0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" strokecolor="white [3212]">
                <v:textbox>
                  <w:txbxContent>
                    <w:p w14:paraId="114D1BE8" w14:textId="6BEB6506" w:rsidR="003F3E5E" w:rsidRPr="00512DB6" w:rsidRDefault="003F3E5E" w:rsidP="003F3E5E">
                      <w:pPr>
                        <w:rPr>
                          <w:rFonts w:ascii="Cambria" w:hAnsi="Cambria"/>
                          <w:b/>
                          <w:bCs/>
                          <w:color w:val="FFFFFF" w:themeColor="background1"/>
                          <w:sz w:val="12"/>
                          <w:szCs w:val="12"/>
                        </w:rPr>
                      </w:pPr>
                      <w:r w:rsidRPr="00512DB6">
                        <w:rPr>
                          <w:rFonts w:ascii="Cambria" w:hAnsi="Cambria"/>
                          <w:color w:val="FFFFFF" w:themeColor="background1"/>
                          <w:sz w:val="12"/>
                          <w:szCs w:val="12"/>
                        </w:rPr>
                        <w:t xml:space="preserve">Blockchain block chain Azure Google Cloud GCP Backend agile Artificial Intelligence Machine Learning AI ML Deep Learning Lean HTTPS REST RESTful GraphQL actionable Analytics Dashboard Big Data Bitcoin IoT </w:t>
                      </w:r>
                      <w:r w:rsidRPr="00512DB6">
                        <w:rPr>
                          <w:rFonts w:ascii="Cambria" w:hAnsi="Cambria"/>
                          <w:color w:val="FFFFFF" w:themeColor="background1"/>
                          <w:sz w:val="12"/>
                          <w:szCs w:val="12"/>
                          <w:lang w:val="en-IL"/>
                        </w:rPr>
                        <w:t>Data Mining</w:t>
                      </w:r>
                      <w:r w:rsidRPr="00512DB6">
                        <w:rPr>
                          <w:rFonts w:ascii="Cambria" w:hAnsi="Cambria"/>
                          <w:color w:val="FFFFFF" w:themeColor="background1"/>
                          <w:sz w:val="12"/>
                          <w:szCs w:val="12"/>
                        </w:rPr>
                        <w:t xml:space="preserve"> personalization personalized web application mobile cloud industry leading devops dev ops</w:t>
                      </w:r>
                      <w:r w:rsidR="00DF2102" w:rsidRPr="00512DB6">
                        <w:rPr>
                          <w:rFonts w:ascii="Cambria" w:hAnsi="Cambria"/>
                          <w:color w:val="FFFFFF" w:themeColor="background1"/>
                          <w:sz w:val="12"/>
                          <w:szCs w:val="12"/>
                        </w:rPr>
                        <w:t xml:space="preserve"> dev-ops DevOps</w:t>
                      </w:r>
                      <w:r w:rsidRPr="00512DB6">
                        <w:rPr>
                          <w:rFonts w:ascii="Cambria" w:hAnsi="Cambria"/>
                          <w:color w:val="FFFFFF" w:themeColor="background1"/>
                          <w:sz w:val="12"/>
                          <w:szCs w:val="12"/>
                        </w:rPr>
                        <w:t xml:space="preserve"> ci cd ci/cd cloud native 5g SEO Social Media CRM HTTPS Virtual Reality Augmented Reality VR AR eCommerce KPIs KPI e-Commerce website scale scalable scalability smart low latency computer vision</w:t>
                      </w:r>
                      <w:r w:rsidR="00DF2102" w:rsidRPr="00512DB6">
                        <w:rPr>
                          <w:rFonts w:ascii="Cambria" w:hAnsi="Cambria"/>
                          <w:color w:val="FFFFFF" w:themeColor="background1"/>
                          <w:sz w:val="12"/>
                          <w:szCs w:val="12"/>
                        </w:rPr>
                        <w:t xml:space="preserve"> deep</w:t>
                      </w:r>
                      <w:r w:rsidRPr="00512DB6">
                        <w:rPr>
                          <w:rFonts w:ascii="Cambria" w:hAnsi="Cambria"/>
                          <w:color w:val="FFFFFF" w:themeColor="background1"/>
                          <w:sz w:val="12"/>
                          <w:szCs w:val="12"/>
                        </w:rPr>
                        <w:t xml:space="preserve"> neural networks  </w:t>
                      </w:r>
                      <w:r w:rsidR="00DF2102" w:rsidRPr="00512DB6">
                        <w:rPr>
                          <w:rFonts w:ascii="Cambria" w:hAnsi="Cambria"/>
                          <w:color w:val="FFFFFF" w:themeColor="background1"/>
                          <w:sz w:val="12"/>
                          <w:szCs w:val="12"/>
                        </w:rPr>
                        <w:t xml:space="preserve">quantum computing Saas Paas software-as-a-service software as a service platform-as-a-service platform as a service microservices AI-as-a-service automation production testing servers server autonomous full stack fullstack engineer developer full-stack reactjs react </w:t>
                      </w:r>
                      <w:r w:rsidR="00512DB6" w:rsidRPr="00512DB6">
                        <w:rPr>
                          <w:rFonts w:ascii="Cambria" w:hAnsi="Cambria"/>
                          <w:color w:val="FFFFFF" w:themeColor="background1"/>
                          <w:sz w:val="12"/>
                          <w:szCs w:val="12"/>
                        </w:rPr>
                        <w:t xml:space="preserve">native </w:t>
                      </w:r>
                      <w:r w:rsidR="00DF2102" w:rsidRPr="00512DB6">
                        <w:rPr>
                          <w:rFonts w:ascii="Cambria" w:hAnsi="Cambria"/>
                          <w:color w:val="FFFFFF" w:themeColor="background1"/>
                          <w:sz w:val="12"/>
                          <w:szCs w:val="12"/>
                        </w:rPr>
                        <w:t xml:space="preserve">react.js vue.js vue vuejs ansible angular angularjs angular.js flink apache kafka streams sql mysql rdbms rds aurora cassandara Hadoop oracle Django flask express.js expressjs express js Laravel spring ruby rails ruby on rails clojure php typescript TS javascript es6 nosql schemaless progressive web applications pwa infrastructure as code ias infrastructure-as-code swift kotlin go golang flutter dart scala gradle Kubernetes webassembly orchestration containers containerized cyber cybersecurity security </w:t>
                      </w:r>
                      <w:r w:rsidR="00512DB6" w:rsidRPr="00512DB6">
                        <w:rPr>
                          <w:rFonts w:ascii="Cambria" w:hAnsi="Cambria"/>
                          <w:color w:val="FFFFFF" w:themeColor="background1"/>
                          <w:sz w:val="12"/>
                          <w:szCs w:val="12"/>
                        </w:rPr>
                        <w:t xml:space="preserve">rust ruby </w:t>
                      </w:r>
                    </w:p>
                  </w:txbxContent>
                </v:textbox>
                <w10:wrap type="square" anchorx="margin"/>
              </v:shape>
            </w:pict>
          </mc:Fallback>
        </mc:AlternateContent>
      </w:r>
      <w:r w:rsidR="00A7785D" w:rsidRPr="00BF4B54">
        <w:rPr>
          <w:rFonts w:ascii="Segoe UI Light" w:eastAsia="Microsoft YaHei UI Light" w:hAnsi="Segoe UI Light" w:cs="Segoe UI Light"/>
          <w:sz w:val="24"/>
          <w:szCs w:val="28"/>
        </w:rPr>
        <w:t>CODING</w:t>
      </w:r>
    </w:p>
    <w:p w14:paraId="40018A9E" w14:textId="1CC57609" w:rsidR="006270A9" w:rsidRPr="00BF45E4" w:rsidRDefault="00795165" w:rsidP="0042709E">
      <w:pPr>
        <w:pStyle w:val="Heading2"/>
        <w:jc w:val="both"/>
        <w:rPr>
          <w:rFonts w:ascii="Segoe UI Light" w:eastAsia="Microsoft YaHei UI Light" w:hAnsi="Segoe UI Light" w:cs="Segoe UI Light"/>
          <w:sz w:val="18"/>
          <w:szCs w:val="18"/>
        </w:rPr>
      </w:pPr>
      <w:r w:rsidRPr="00BF45E4">
        <w:rPr>
          <w:rFonts w:ascii="Segoe UI Light" w:eastAsia="Microsoft YaHei UI Light" w:hAnsi="Segoe UI Light" w:cs="Segoe UI Light"/>
          <w:sz w:val="18"/>
          <w:szCs w:val="18"/>
        </w:rPr>
        <w:t>Languages</w:t>
      </w:r>
    </w:p>
    <w:p w14:paraId="4FD68F99" w14:textId="18BB3336" w:rsidR="00A93E73" w:rsidRPr="00BF45E4" w:rsidRDefault="00D94BC1" w:rsidP="0042709E">
      <w:pPr>
        <w:pStyle w:val="ListBullet"/>
        <w:spacing w:line="240" w:lineRule="auto"/>
        <w:jc w:val="both"/>
        <w:rPr>
          <w:rFonts w:ascii="Segoe UI Light" w:eastAsia="Microsoft YaHei UI Light" w:hAnsi="Segoe UI Light" w:cs="Segoe UI Light"/>
          <w:sz w:val="18"/>
          <w:szCs w:val="18"/>
        </w:rPr>
      </w:pPr>
      <w:r w:rsidRPr="00BF45E4">
        <w:rPr>
          <w:rFonts w:ascii="Segoe UI Light" w:eastAsia="Microsoft YaHei UI Light" w:hAnsi="Segoe UI Light" w:cs="Segoe UI Light"/>
          <w:sz w:val="18"/>
          <w:szCs w:val="18"/>
        </w:rPr>
        <w:t>Proficient in</w:t>
      </w:r>
      <w:r w:rsidR="00DF2102">
        <w:rPr>
          <w:rFonts w:ascii="Segoe UI Light" w:eastAsia="Microsoft YaHei UI Light" w:hAnsi="Segoe UI Light" w:cs="Segoe UI Light"/>
          <w:sz w:val="18"/>
          <w:szCs w:val="18"/>
        </w:rPr>
        <w:t xml:space="preserve"> </w:t>
      </w:r>
      <w:r w:rsidR="00DF2102" w:rsidRPr="00BF45E4">
        <w:rPr>
          <w:rFonts w:ascii="Segoe UI Light" w:eastAsia="Microsoft YaHei UI Light" w:hAnsi="Segoe UI Light" w:cs="Segoe UI Light"/>
          <w:sz w:val="18"/>
          <w:szCs w:val="18"/>
        </w:rPr>
        <w:t>Java</w:t>
      </w:r>
      <w:r w:rsidR="00DF2102">
        <w:rPr>
          <w:rFonts w:ascii="Segoe UI Light" w:eastAsia="Microsoft YaHei UI Light" w:hAnsi="Segoe UI Light" w:cs="Segoe UI Light"/>
          <w:sz w:val="18"/>
          <w:szCs w:val="18"/>
        </w:rPr>
        <w:t>,</w:t>
      </w:r>
      <w:r w:rsidRPr="00BF45E4">
        <w:rPr>
          <w:rFonts w:ascii="Segoe UI Light" w:eastAsia="Microsoft YaHei UI Light" w:hAnsi="Segoe UI Light" w:cs="Segoe UI Light"/>
          <w:sz w:val="18"/>
          <w:szCs w:val="18"/>
        </w:rPr>
        <w:t xml:space="preserve"> </w:t>
      </w:r>
      <w:r w:rsidR="00DF2102" w:rsidRPr="00BF45E4">
        <w:rPr>
          <w:rFonts w:ascii="Segoe UI Light" w:eastAsia="Microsoft YaHei UI Light" w:hAnsi="Segoe UI Light" w:cs="Segoe UI Light"/>
          <w:sz w:val="18"/>
          <w:szCs w:val="18"/>
        </w:rPr>
        <w:t>Python</w:t>
      </w:r>
      <w:r w:rsidR="00DF2102">
        <w:rPr>
          <w:rFonts w:ascii="Segoe UI Light" w:eastAsia="Microsoft YaHei UI Light" w:hAnsi="Segoe UI Light" w:cs="Segoe UI Light"/>
          <w:sz w:val="18"/>
          <w:szCs w:val="18"/>
        </w:rPr>
        <w:t xml:space="preserve">, </w:t>
      </w:r>
      <w:r w:rsidR="007B7788" w:rsidRPr="00BF45E4">
        <w:rPr>
          <w:rFonts w:ascii="Segoe UI Light" w:eastAsia="Microsoft YaHei UI Light" w:hAnsi="Segoe UI Light" w:cs="Segoe UI Light"/>
          <w:sz w:val="18"/>
          <w:szCs w:val="18"/>
        </w:rPr>
        <w:t>C++,</w:t>
      </w:r>
      <w:r w:rsidR="00DF2102">
        <w:rPr>
          <w:rFonts w:ascii="Segoe UI Light" w:eastAsia="Microsoft YaHei UI Light" w:hAnsi="Segoe UI Light" w:cs="Segoe UI Light"/>
          <w:sz w:val="18"/>
          <w:szCs w:val="18"/>
        </w:rPr>
        <w:t xml:space="preserve"> </w:t>
      </w:r>
      <w:r w:rsidR="00B15DD2" w:rsidRPr="00BF45E4">
        <w:rPr>
          <w:rFonts w:ascii="Segoe UI Light" w:eastAsia="Microsoft YaHei UI Light" w:hAnsi="Segoe UI Light" w:cs="Segoe UI Light"/>
          <w:sz w:val="18"/>
          <w:szCs w:val="18"/>
        </w:rPr>
        <w:t>bash,</w:t>
      </w:r>
      <w:r w:rsidR="007B7788" w:rsidRPr="00BF45E4">
        <w:rPr>
          <w:rFonts w:ascii="Segoe UI Light" w:eastAsia="Microsoft YaHei UI Light" w:hAnsi="Segoe UI Light" w:cs="Segoe UI Light"/>
          <w:sz w:val="18"/>
          <w:szCs w:val="18"/>
        </w:rPr>
        <w:t xml:space="preserve"> C</w:t>
      </w:r>
      <w:r w:rsidR="00D217F7" w:rsidRPr="00BF45E4">
        <w:rPr>
          <w:rFonts w:ascii="Segoe UI Light" w:eastAsia="Microsoft YaHei UI Light" w:hAnsi="Segoe UI Light" w:cs="Segoe UI Light"/>
          <w:sz w:val="18"/>
          <w:szCs w:val="18"/>
        </w:rPr>
        <w:t xml:space="preserve">, </w:t>
      </w:r>
      <w:r w:rsidR="00A93E73" w:rsidRPr="00BF45E4">
        <w:rPr>
          <w:rFonts w:ascii="Segoe UI Light" w:eastAsia="Microsoft YaHei UI Light" w:hAnsi="Segoe UI Light" w:cs="Segoe UI Light"/>
          <w:sz w:val="18"/>
          <w:szCs w:val="18"/>
        </w:rPr>
        <w:t>M</w:t>
      </w:r>
      <w:r w:rsidR="007755F9" w:rsidRPr="00BF45E4">
        <w:rPr>
          <w:rFonts w:ascii="Segoe UI Light" w:eastAsia="Microsoft YaHei UI Light" w:hAnsi="Segoe UI Light" w:cs="Segoe UI Light"/>
          <w:sz w:val="18"/>
          <w:szCs w:val="18"/>
        </w:rPr>
        <w:t>ATLAB</w:t>
      </w:r>
    </w:p>
    <w:p w14:paraId="49469EF7" w14:textId="0BFE1B0C" w:rsidR="0032487A" w:rsidRPr="00BF45E4" w:rsidRDefault="00BF4B54" w:rsidP="0042709E">
      <w:pPr>
        <w:pStyle w:val="ListBullet"/>
        <w:spacing w:line="240" w:lineRule="auto"/>
        <w:jc w:val="both"/>
        <w:rPr>
          <w:rFonts w:ascii="Segoe UI Light" w:eastAsia="Microsoft YaHei UI Light" w:hAnsi="Segoe UI Light" w:cs="Segoe UI Light"/>
          <w:sz w:val="18"/>
          <w:szCs w:val="18"/>
        </w:rPr>
      </w:pPr>
      <w:r>
        <w:rPr>
          <w:rFonts w:ascii="Segoe UI Light" w:eastAsia="Microsoft YaHei UI Light" w:hAnsi="Segoe UI Light" w:cs="Segoe UI Light"/>
          <w:sz w:val="18"/>
          <w:szCs w:val="18"/>
        </w:rPr>
        <w:t>Worked</w:t>
      </w:r>
      <w:r w:rsidR="00D94BC1" w:rsidRPr="00BF45E4">
        <w:rPr>
          <w:rFonts w:ascii="Segoe UI Light" w:eastAsia="Microsoft YaHei UI Light" w:hAnsi="Segoe UI Light" w:cs="Segoe UI Light"/>
          <w:sz w:val="18"/>
          <w:szCs w:val="18"/>
        </w:rPr>
        <w:t xml:space="preserve"> with</w:t>
      </w:r>
      <w:r w:rsidR="0032487A" w:rsidRPr="00BF45E4">
        <w:rPr>
          <w:rFonts w:ascii="Segoe UI Light" w:eastAsia="Microsoft YaHei UI Light" w:hAnsi="Segoe UI Light" w:cs="Segoe UI Light"/>
          <w:sz w:val="18"/>
          <w:szCs w:val="18"/>
        </w:rPr>
        <w:t xml:space="preserve"> </w:t>
      </w:r>
      <w:r w:rsidR="00DF2102">
        <w:rPr>
          <w:rFonts w:ascii="Segoe UI Light" w:eastAsia="Microsoft YaHei UI Light" w:hAnsi="Segoe UI Light" w:cs="Segoe UI Light"/>
          <w:sz w:val="18"/>
          <w:szCs w:val="18"/>
        </w:rPr>
        <w:t xml:space="preserve">Scala, </w:t>
      </w:r>
      <w:r w:rsidR="0032487A" w:rsidRPr="00BF45E4">
        <w:rPr>
          <w:rFonts w:ascii="Segoe UI Light" w:eastAsia="Microsoft YaHei UI Light" w:hAnsi="Segoe UI Light" w:cs="Segoe UI Light"/>
          <w:sz w:val="18"/>
          <w:szCs w:val="18"/>
        </w:rPr>
        <w:t>C#</w:t>
      </w:r>
      <w:r w:rsidR="00DD7623" w:rsidRPr="00BF45E4">
        <w:rPr>
          <w:rFonts w:ascii="Segoe UI Light" w:eastAsia="Microsoft YaHei UI Light" w:hAnsi="Segoe UI Light" w:cs="Segoe UI Light"/>
          <w:sz w:val="18"/>
          <w:szCs w:val="18"/>
        </w:rPr>
        <w:t>, JavaScript</w:t>
      </w:r>
      <w:r w:rsidR="005176AB" w:rsidRPr="00BF45E4">
        <w:rPr>
          <w:rFonts w:ascii="Segoe UI Light" w:eastAsia="Microsoft YaHei UI Light" w:hAnsi="Segoe UI Light" w:cs="Segoe UI Light"/>
          <w:sz w:val="18"/>
          <w:szCs w:val="18"/>
        </w:rPr>
        <w:t>, HTML</w:t>
      </w:r>
      <w:r w:rsidR="0097273E">
        <w:rPr>
          <w:rFonts w:ascii="Segoe UI Light" w:eastAsia="Microsoft YaHei UI Light" w:hAnsi="Segoe UI Light" w:cs="Segoe UI Light"/>
          <w:sz w:val="18"/>
          <w:szCs w:val="18"/>
        </w:rPr>
        <w:t>5</w:t>
      </w:r>
      <w:r w:rsidR="005176AB" w:rsidRPr="00BF45E4">
        <w:rPr>
          <w:rFonts w:ascii="Segoe UI Light" w:eastAsia="Microsoft YaHei UI Light" w:hAnsi="Segoe UI Light" w:cs="Segoe UI Light"/>
          <w:sz w:val="18"/>
          <w:szCs w:val="18"/>
        </w:rPr>
        <w:t xml:space="preserve"> and CSS</w:t>
      </w:r>
    </w:p>
    <w:p w14:paraId="42244BE3" w14:textId="7F16387C" w:rsidR="00A93E73" w:rsidRPr="00BF45E4" w:rsidRDefault="00A93E73" w:rsidP="0042709E">
      <w:pPr>
        <w:pStyle w:val="Heading2"/>
        <w:jc w:val="both"/>
        <w:rPr>
          <w:rFonts w:ascii="Segoe UI Light" w:eastAsia="Microsoft YaHei UI Light" w:hAnsi="Segoe UI Light" w:cs="Segoe UI Light"/>
          <w:sz w:val="18"/>
          <w:szCs w:val="18"/>
        </w:rPr>
      </w:pPr>
      <w:r w:rsidRPr="00BF45E4">
        <w:rPr>
          <w:rFonts w:ascii="Segoe UI Light" w:eastAsia="Microsoft YaHei UI Light" w:hAnsi="Segoe UI Light" w:cs="Segoe UI Light"/>
          <w:sz w:val="18"/>
          <w:szCs w:val="18"/>
        </w:rPr>
        <w:t>Technologies</w:t>
      </w:r>
    </w:p>
    <w:p w14:paraId="2CC7EBB4" w14:textId="0E505B3B" w:rsidR="00331116" w:rsidRPr="00BF45E4" w:rsidRDefault="00331116" w:rsidP="0042709E">
      <w:pPr>
        <w:pStyle w:val="ListBullet"/>
        <w:spacing w:line="240" w:lineRule="auto"/>
        <w:jc w:val="both"/>
        <w:rPr>
          <w:rStyle w:val="Hyperlink"/>
          <w:rFonts w:ascii="Segoe UI Light" w:eastAsia="Microsoft YaHei UI Light" w:hAnsi="Segoe UI Light" w:cs="Segoe UI Light"/>
          <w:color w:val="404040" w:themeColor="text1" w:themeTint="BF"/>
          <w:sz w:val="18"/>
          <w:szCs w:val="18"/>
          <w:u w:val="none"/>
        </w:rPr>
      </w:pPr>
      <w:r w:rsidRPr="00BF45E4">
        <w:rPr>
          <w:rFonts w:ascii="Segoe UI Light" w:eastAsia="Microsoft YaHei UI Light" w:hAnsi="Segoe UI Light" w:cs="Segoe UI Light"/>
          <w:sz w:val="18"/>
          <w:szCs w:val="18"/>
        </w:rPr>
        <w:t xml:space="preserve">Git </w:t>
      </w:r>
      <w:r w:rsidR="00BF4B54">
        <w:rPr>
          <w:rFonts w:ascii="Segoe UI Light" w:eastAsia="Microsoft YaHei UI Light" w:hAnsi="Segoe UI Light" w:cs="Segoe UI Light"/>
          <w:sz w:val="18"/>
          <w:szCs w:val="18"/>
        </w:rPr>
        <w:t>(</w:t>
      </w:r>
      <w:r w:rsidRPr="00BF45E4">
        <w:rPr>
          <w:rFonts w:ascii="Segoe UI Light" w:eastAsia="Microsoft YaHei UI Light" w:hAnsi="Segoe UI Light" w:cs="Segoe UI Light"/>
          <w:sz w:val="18"/>
          <w:szCs w:val="18"/>
        </w:rPr>
        <w:t>GitHub</w:t>
      </w:r>
      <w:r w:rsidR="00BF4B54">
        <w:rPr>
          <w:rFonts w:ascii="Segoe UI Light" w:eastAsia="Microsoft YaHei UI Light" w:hAnsi="Segoe UI Light" w:cs="Segoe UI Light"/>
          <w:sz w:val="18"/>
          <w:szCs w:val="18"/>
        </w:rPr>
        <w:t xml:space="preserve"> &amp; GitLab)</w:t>
      </w:r>
      <w:r w:rsidRPr="00BF45E4">
        <w:rPr>
          <w:rFonts w:ascii="Segoe UI Light" w:eastAsia="Microsoft YaHei UI Light" w:hAnsi="Segoe UI Light" w:cs="Segoe UI Light"/>
          <w:sz w:val="18"/>
          <w:szCs w:val="18"/>
        </w:rPr>
        <w:t xml:space="preserve"> </w:t>
      </w:r>
      <w:r w:rsidR="00D94BC1" w:rsidRPr="00BF45E4">
        <w:rPr>
          <w:rFonts w:ascii="Segoe UI Light" w:eastAsia="Microsoft YaHei UI Light" w:hAnsi="Segoe UI Light" w:cs="Segoe UI Light"/>
          <w:sz w:val="18"/>
          <w:szCs w:val="18"/>
        </w:rPr>
        <w:t xml:space="preserve"> </w:t>
      </w:r>
      <w:r w:rsidRPr="00BF45E4">
        <w:rPr>
          <w:rFonts w:ascii="Segoe UI Light" w:eastAsia="Microsoft YaHei UI Light" w:hAnsi="Segoe UI Light" w:cs="Segoe UI Light"/>
          <w:sz w:val="18"/>
          <w:szCs w:val="18"/>
        </w:rPr>
        <w:t>|</w:t>
      </w:r>
      <w:r w:rsidR="00D94BC1" w:rsidRPr="00BF45E4">
        <w:rPr>
          <w:rFonts w:ascii="Segoe UI Light" w:eastAsia="Microsoft YaHei UI Light" w:hAnsi="Segoe UI Light" w:cs="Segoe UI Light"/>
          <w:sz w:val="18"/>
          <w:szCs w:val="18"/>
        </w:rPr>
        <w:t xml:space="preserve"> </w:t>
      </w:r>
      <w:r w:rsidRPr="00BF45E4">
        <w:rPr>
          <w:rFonts w:ascii="Segoe UI Light" w:eastAsia="Microsoft YaHei UI Light" w:hAnsi="Segoe UI Light" w:cs="Segoe UI Light"/>
          <w:sz w:val="18"/>
          <w:szCs w:val="18"/>
        </w:rPr>
        <w:t xml:space="preserve"> </w:t>
      </w:r>
      <w:r w:rsidR="00BF4B54">
        <w:rPr>
          <w:rFonts w:ascii="Segoe UI Light" w:eastAsia="Microsoft YaHei UI Light" w:hAnsi="Segoe UI Light" w:cs="Segoe UI Light"/>
          <w:sz w:val="18"/>
          <w:szCs w:val="18"/>
        </w:rPr>
        <w:t xml:space="preserve">My </w:t>
      </w:r>
      <w:r w:rsidRPr="00BF45E4">
        <w:rPr>
          <w:rFonts w:ascii="Segoe UI Light" w:eastAsia="Microsoft YaHei UI Light" w:hAnsi="Segoe UI Light" w:cs="Segoe UI Light"/>
          <w:sz w:val="18"/>
          <w:szCs w:val="18"/>
        </w:rPr>
        <w:t>GitHub</w:t>
      </w:r>
      <w:r w:rsidR="00B07B0E" w:rsidRPr="00BF45E4">
        <w:rPr>
          <w:rFonts w:ascii="Segoe UI Light" w:eastAsia="Microsoft YaHei UI Light" w:hAnsi="Segoe UI Light" w:cs="Segoe UI Light"/>
          <w:sz w:val="18"/>
          <w:szCs w:val="18"/>
        </w:rPr>
        <w:t xml:space="preserve">: </w:t>
      </w:r>
      <w:hyperlink r:id="rId20" w:history="1">
        <w:r w:rsidRPr="00BF45E4">
          <w:rPr>
            <w:rStyle w:val="Hyperlink"/>
            <w:rFonts w:ascii="Segoe UI Light" w:hAnsi="Segoe UI Light" w:cs="Segoe UI Light"/>
            <w:sz w:val="18"/>
            <w:szCs w:val="18"/>
          </w:rPr>
          <w:t>https://github.com/daisp</w:t>
        </w:r>
      </w:hyperlink>
    </w:p>
    <w:p w14:paraId="778FDF9E" w14:textId="3E093D3A" w:rsidR="00B15DD2" w:rsidRDefault="00B15DD2" w:rsidP="003658AA">
      <w:pPr>
        <w:pStyle w:val="ListBullet"/>
        <w:spacing w:line="240" w:lineRule="auto"/>
        <w:jc w:val="both"/>
        <w:rPr>
          <w:rFonts w:ascii="Segoe UI Light" w:eastAsia="Microsoft YaHei UI Light" w:hAnsi="Segoe UI Light" w:cs="Segoe UI Light"/>
          <w:sz w:val="18"/>
          <w:szCs w:val="18"/>
        </w:rPr>
      </w:pPr>
      <w:r w:rsidRPr="00BF45E4">
        <w:rPr>
          <w:rFonts w:ascii="Segoe UI Light" w:eastAsia="Microsoft YaHei UI Light" w:hAnsi="Segoe UI Light" w:cs="Segoe UI Light"/>
          <w:sz w:val="18"/>
          <w:szCs w:val="18"/>
        </w:rPr>
        <w:t>AWS</w:t>
      </w:r>
      <w:r w:rsidR="00D4430E">
        <w:rPr>
          <w:rFonts w:ascii="Segoe UI Light" w:eastAsia="Microsoft YaHei UI Light" w:hAnsi="Segoe UI Light" w:cs="Segoe UI Light"/>
          <w:sz w:val="18"/>
          <w:szCs w:val="18"/>
        </w:rPr>
        <w:t>,</w:t>
      </w:r>
      <w:r w:rsidR="00D4430E" w:rsidRPr="00D4430E">
        <w:rPr>
          <w:rFonts w:ascii="Segoe UI Light" w:eastAsia="Microsoft YaHei UI Light" w:hAnsi="Segoe UI Light" w:cs="Segoe UI Light"/>
          <w:sz w:val="18"/>
          <w:szCs w:val="18"/>
        </w:rPr>
        <w:t xml:space="preserve"> </w:t>
      </w:r>
      <w:r w:rsidR="00215505">
        <w:rPr>
          <w:rFonts w:ascii="Segoe UI Light" w:eastAsia="Microsoft YaHei UI Light" w:hAnsi="Segoe UI Light" w:cs="Segoe UI Light"/>
          <w:sz w:val="18"/>
          <w:szCs w:val="18"/>
        </w:rPr>
        <w:t xml:space="preserve">Kubernetes, </w:t>
      </w:r>
      <w:r w:rsidR="00D4430E">
        <w:rPr>
          <w:rFonts w:ascii="Segoe UI Light" w:eastAsia="Microsoft YaHei UI Light" w:hAnsi="Segoe UI Light" w:cs="Segoe UI Light"/>
          <w:sz w:val="18"/>
          <w:szCs w:val="18"/>
        </w:rPr>
        <w:t>Terraform</w:t>
      </w:r>
    </w:p>
    <w:p w14:paraId="4B3456ED" w14:textId="35B8EF87" w:rsidR="008E4114" w:rsidRDefault="00325528" w:rsidP="003658AA">
      <w:pPr>
        <w:pStyle w:val="ListBullet"/>
        <w:spacing w:line="240" w:lineRule="auto"/>
        <w:jc w:val="both"/>
        <w:rPr>
          <w:rFonts w:ascii="Segoe UI Light" w:eastAsia="Microsoft YaHei UI Light" w:hAnsi="Segoe UI Light" w:cs="Segoe UI Light"/>
          <w:sz w:val="18"/>
          <w:szCs w:val="18"/>
        </w:rPr>
      </w:pPr>
      <w:r>
        <w:rPr>
          <w:rFonts w:ascii="Segoe UI Light" w:eastAsia="Microsoft YaHei UI Light" w:hAnsi="Segoe UI Light" w:cs="Segoe UI Light"/>
          <w:sz w:val="18"/>
          <w:szCs w:val="18"/>
        </w:rPr>
        <w:t>Apache Kafka, Apache Flink</w:t>
      </w:r>
      <w:r>
        <w:rPr>
          <w:rFonts w:ascii="Segoe UI Light" w:eastAsia="Microsoft YaHei UI Light" w:hAnsi="Segoe UI Light" w:cs="Segoe UI Light"/>
          <w:sz w:val="18"/>
          <w:szCs w:val="18"/>
          <w:lang w:bidi="he-IL"/>
        </w:rPr>
        <w:t xml:space="preserve">, </w:t>
      </w:r>
      <w:r w:rsidR="001E3ED5">
        <w:rPr>
          <w:rFonts w:ascii="Segoe UI Light" w:eastAsia="Microsoft YaHei UI Light" w:hAnsi="Segoe UI Light" w:cs="Segoe UI Light" w:hint="cs"/>
          <w:sz w:val="18"/>
          <w:szCs w:val="18"/>
          <w:lang w:bidi="he-IL"/>
        </w:rPr>
        <w:t>P</w:t>
      </w:r>
      <w:r w:rsidR="001E3ED5">
        <w:rPr>
          <w:rFonts w:ascii="Segoe UI Light" w:eastAsia="Microsoft YaHei UI Light" w:hAnsi="Segoe UI Light" w:cs="Segoe UI Light"/>
          <w:sz w:val="18"/>
          <w:szCs w:val="18"/>
          <w:lang w:bidi="he-IL"/>
        </w:rPr>
        <w:t xml:space="preserve">ostgreSQL, DynamoDB, </w:t>
      </w:r>
      <w:r w:rsidR="008E4114">
        <w:rPr>
          <w:rFonts w:ascii="Segoe UI Light" w:eastAsia="Microsoft YaHei UI Light" w:hAnsi="Segoe UI Light" w:cs="Segoe UI Light"/>
          <w:sz w:val="18"/>
          <w:szCs w:val="18"/>
        </w:rPr>
        <w:t>Spring</w:t>
      </w:r>
      <w:r w:rsidR="00EC429B">
        <w:rPr>
          <w:rFonts w:ascii="Segoe UI Light" w:eastAsia="Microsoft YaHei UI Light" w:hAnsi="Segoe UI Light" w:cs="Segoe UI Light"/>
          <w:sz w:val="18"/>
          <w:szCs w:val="18"/>
        </w:rPr>
        <w:t xml:space="preserve"> Boot</w:t>
      </w:r>
      <w:r w:rsidR="008E4114">
        <w:rPr>
          <w:rFonts w:ascii="Segoe UI Light" w:eastAsia="Microsoft YaHei UI Light" w:hAnsi="Segoe UI Light" w:cs="Segoe UI Light"/>
          <w:sz w:val="18"/>
          <w:szCs w:val="18"/>
        </w:rPr>
        <w:t>,</w:t>
      </w:r>
      <w:r w:rsidR="00076AFB">
        <w:rPr>
          <w:rFonts w:ascii="Segoe UI Light" w:eastAsia="Microsoft YaHei UI Light" w:hAnsi="Segoe UI Light" w:cs="Segoe UI Light"/>
          <w:sz w:val="18"/>
          <w:szCs w:val="18"/>
        </w:rPr>
        <w:t xml:space="preserve"> OpenAPI,</w:t>
      </w:r>
      <w:r w:rsidR="008E4114">
        <w:rPr>
          <w:rFonts w:ascii="Segoe UI Light" w:eastAsia="Microsoft YaHei UI Light" w:hAnsi="Segoe UI Light" w:cs="Segoe UI Light"/>
          <w:sz w:val="18"/>
          <w:szCs w:val="18"/>
        </w:rPr>
        <w:t xml:space="preserve"> Maven, JUnit5, Lombok</w:t>
      </w:r>
    </w:p>
    <w:p w14:paraId="2B1D70AB" w14:textId="24E6DA2F" w:rsidR="00BF45E4" w:rsidRDefault="00BF45E4" w:rsidP="008E4114">
      <w:pPr>
        <w:pStyle w:val="ListBullet"/>
        <w:spacing w:line="240" w:lineRule="auto"/>
        <w:jc w:val="both"/>
        <w:rPr>
          <w:rFonts w:ascii="Segoe UI Light" w:eastAsia="Microsoft YaHei UI Light" w:hAnsi="Segoe UI Light" w:cs="Segoe UI Light"/>
          <w:sz w:val="18"/>
          <w:szCs w:val="18"/>
        </w:rPr>
      </w:pPr>
      <w:r>
        <w:rPr>
          <w:rFonts w:ascii="Segoe UI Light" w:eastAsia="Microsoft YaHei UI Light" w:hAnsi="Segoe UI Light" w:cs="Segoe UI Light"/>
          <w:sz w:val="18"/>
          <w:szCs w:val="18"/>
        </w:rPr>
        <w:t>Jenkins, Docker</w:t>
      </w:r>
      <w:r w:rsidR="008E4114">
        <w:rPr>
          <w:rFonts w:ascii="Segoe UI Light" w:eastAsia="Microsoft YaHei UI Light" w:hAnsi="Segoe UI Light" w:cs="Segoe UI Light"/>
          <w:sz w:val="18"/>
          <w:szCs w:val="18"/>
        </w:rPr>
        <w:t>, Kubernetes</w:t>
      </w:r>
    </w:p>
    <w:p w14:paraId="474D0C20" w14:textId="59601080" w:rsidR="00BF4B54" w:rsidRPr="00BF4B54" w:rsidRDefault="00BF4B54" w:rsidP="00BF4B54">
      <w:pPr>
        <w:pStyle w:val="ListBullet"/>
        <w:spacing w:line="240" w:lineRule="auto"/>
        <w:jc w:val="both"/>
        <w:rPr>
          <w:rFonts w:ascii="Segoe UI Light" w:eastAsia="Microsoft YaHei UI Light" w:hAnsi="Segoe UI Light" w:cs="Segoe UI Light"/>
          <w:sz w:val="18"/>
          <w:szCs w:val="18"/>
        </w:rPr>
      </w:pPr>
      <w:r w:rsidRPr="00BF45E4">
        <w:rPr>
          <w:rFonts w:ascii="Segoe UI Light" w:eastAsia="Microsoft YaHei UI Light" w:hAnsi="Segoe UI Light" w:cs="Segoe UI Light"/>
          <w:sz w:val="18"/>
          <w:szCs w:val="18"/>
        </w:rPr>
        <w:t>Makefile, CMake,</w:t>
      </w:r>
      <w:r>
        <w:rPr>
          <w:rFonts w:ascii="Segoe UI Light" w:eastAsia="Microsoft YaHei UI Light" w:hAnsi="Segoe UI Light" w:cs="Segoe UI Light"/>
          <w:sz w:val="18"/>
          <w:szCs w:val="18"/>
        </w:rPr>
        <w:t xml:space="preserve"> </w:t>
      </w:r>
      <w:r w:rsidRPr="00BF45E4">
        <w:rPr>
          <w:rFonts w:ascii="Segoe UI Light" w:eastAsia="Microsoft YaHei UI Light" w:hAnsi="Segoe UI Light" w:cs="Segoe UI Light"/>
          <w:sz w:val="18"/>
          <w:szCs w:val="18"/>
        </w:rPr>
        <w:t>Googletest</w:t>
      </w:r>
      <w:r>
        <w:rPr>
          <w:rFonts w:ascii="Segoe UI Light" w:eastAsia="Microsoft YaHei UI Light" w:hAnsi="Segoe UI Light" w:cs="Segoe UI Light"/>
          <w:sz w:val="18"/>
          <w:szCs w:val="18"/>
        </w:rPr>
        <w:t>,</w:t>
      </w:r>
      <w:r w:rsidRPr="00BF45E4">
        <w:rPr>
          <w:rFonts w:ascii="Segoe UI Light" w:eastAsia="Microsoft YaHei UI Light" w:hAnsi="Segoe UI Light" w:cs="Segoe UI Light"/>
          <w:sz w:val="18"/>
          <w:szCs w:val="18"/>
        </w:rPr>
        <w:t xml:space="preserve"> Vim</w:t>
      </w:r>
    </w:p>
    <w:p w14:paraId="4073BFB1" w14:textId="317D626F" w:rsidR="00EB1C1F" w:rsidRPr="00BF4B54" w:rsidRDefault="00EB1C1F" w:rsidP="00BF4B54">
      <w:pPr>
        <w:pStyle w:val="ListBullet"/>
        <w:spacing w:line="240" w:lineRule="auto"/>
        <w:jc w:val="both"/>
        <w:rPr>
          <w:rStyle w:val="Hyperlink"/>
          <w:rFonts w:ascii="Segoe UI Light" w:eastAsia="Microsoft YaHei UI Light" w:hAnsi="Segoe UI Light" w:cs="Segoe UI Light"/>
          <w:color w:val="404040" w:themeColor="text1" w:themeTint="BF"/>
          <w:sz w:val="18"/>
          <w:szCs w:val="18"/>
          <w:u w:val="none"/>
        </w:rPr>
      </w:pPr>
      <w:r>
        <w:rPr>
          <w:rFonts w:ascii="Segoe UI Light" w:eastAsia="Microsoft YaHei UI Light" w:hAnsi="Segoe UI Light" w:cs="Segoe UI Light"/>
          <w:sz w:val="18"/>
          <w:szCs w:val="18"/>
        </w:rPr>
        <w:t xml:space="preserve">Anaconda, </w:t>
      </w:r>
      <w:r w:rsidRPr="00BF45E4">
        <w:rPr>
          <w:rFonts w:ascii="Segoe UI Light" w:eastAsia="Microsoft YaHei UI Light" w:hAnsi="Segoe UI Light" w:cs="Segoe UI Light"/>
          <w:sz w:val="18"/>
          <w:szCs w:val="18"/>
        </w:rPr>
        <w:t>Jupyter, PyTorch, NumPy, Pandas, Matplotlib, SciPy, scikit-image</w:t>
      </w:r>
      <w:r w:rsidR="00BF4B54">
        <w:rPr>
          <w:rFonts w:ascii="Segoe UI Light" w:eastAsia="Microsoft YaHei UI Light" w:hAnsi="Segoe UI Light" w:cs="Segoe UI Light"/>
          <w:sz w:val="18"/>
          <w:szCs w:val="18"/>
        </w:rPr>
        <w:t xml:space="preserve">, </w:t>
      </w:r>
      <w:r w:rsidR="00BF4B54" w:rsidRPr="00BF45E4">
        <w:rPr>
          <w:rFonts w:ascii="Segoe UI Light" w:eastAsia="Microsoft YaHei UI Light" w:hAnsi="Segoe UI Light" w:cs="Segoe UI Light"/>
          <w:sz w:val="18"/>
          <w:szCs w:val="18"/>
        </w:rPr>
        <w:t>OpenCV</w:t>
      </w:r>
      <w:r w:rsidR="00BF4B54">
        <w:rPr>
          <w:rFonts w:ascii="Segoe UI Light" w:eastAsia="Microsoft YaHei UI Light" w:hAnsi="Segoe UI Light" w:cs="Segoe UI Light"/>
          <w:sz w:val="18"/>
          <w:szCs w:val="18"/>
        </w:rPr>
        <w:t xml:space="preserve">, Selenium (Python SDK), </w:t>
      </w:r>
      <w:r w:rsidR="00BF4B54" w:rsidRPr="00BF45E4">
        <w:rPr>
          <w:rFonts w:ascii="Segoe UI Light" w:eastAsia="Microsoft YaHei UI Light" w:hAnsi="Segoe UI Light" w:cs="Segoe UI Light"/>
          <w:sz w:val="18"/>
          <w:szCs w:val="18"/>
        </w:rPr>
        <w:t>Unity</w:t>
      </w:r>
    </w:p>
    <w:p w14:paraId="7ED7D934" w14:textId="157CF0E8" w:rsidR="003658AA" w:rsidRPr="00BF45E4" w:rsidRDefault="003658AA" w:rsidP="003658AA">
      <w:pPr>
        <w:pStyle w:val="Heading1"/>
        <w:jc w:val="both"/>
        <w:rPr>
          <w:rFonts w:ascii="Segoe UI Light" w:eastAsia="Microsoft YaHei UI Light" w:hAnsi="Segoe UI Light" w:cs="Segoe UI Light"/>
          <w:sz w:val="20"/>
          <w:szCs w:val="22"/>
        </w:rPr>
      </w:pPr>
      <w:r>
        <w:rPr>
          <w:rFonts w:ascii="Segoe UI Light" w:eastAsia="Microsoft YaHei UI Light" w:hAnsi="Segoe UI Light" w:cs="Segoe UI Light"/>
          <w:sz w:val="20"/>
          <w:szCs w:val="22"/>
        </w:rPr>
        <w:t>CERTIFICATIONS</w:t>
      </w:r>
    </w:p>
    <w:p w14:paraId="217E217F" w14:textId="7CB16F08" w:rsidR="003658AA" w:rsidRPr="00BF45E4" w:rsidRDefault="00165F3C" w:rsidP="00165F3C">
      <w:pPr>
        <w:pStyle w:val="ListBullet"/>
        <w:numPr>
          <w:ilvl w:val="0"/>
          <w:numId w:val="0"/>
        </w:numPr>
        <w:spacing w:line="240" w:lineRule="auto"/>
        <w:jc w:val="center"/>
        <w:rPr>
          <w:rFonts w:ascii="Segoe UI Light" w:eastAsia="Microsoft YaHei UI Light" w:hAnsi="Segoe UI Light" w:cs="Segoe UI Light"/>
          <w:sz w:val="18"/>
          <w:szCs w:val="18"/>
        </w:rPr>
      </w:pPr>
      <w:r>
        <w:rPr>
          <w:rFonts w:ascii="Segoe UI Light" w:eastAsia="Microsoft YaHei UI Light" w:hAnsi="Segoe UI Light" w:cs="Segoe UI Light"/>
          <w:noProof/>
          <w:sz w:val="18"/>
          <w:szCs w:val="18"/>
        </w:rPr>
        <w:drawing>
          <wp:inline distT="0" distB="0" distL="0" distR="0" wp14:anchorId="3DFD794C" wp14:editId="70A2E6FF">
            <wp:extent cx="946150" cy="946150"/>
            <wp:effectExtent l="0" t="0" r="6350" b="6350"/>
            <wp:docPr id="4" name="Picture 4" descr="A close up of a sign&#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sign&#10;&#10;Description automatically generated">
                      <a:hlinkClick r:id="rId21"/>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46538" cy="946538"/>
                    </a:xfrm>
                    <a:prstGeom prst="rect">
                      <a:avLst/>
                    </a:prstGeom>
                  </pic:spPr>
                </pic:pic>
              </a:graphicData>
            </a:graphic>
          </wp:inline>
        </w:drawing>
      </w:r>
    </w:p>
    <w:sectPr w:rsidR="003658AA" w:rsidRPr="00BF45E4" w:rsidSect="00076AFB">
      <w:footerReference w:type="default" r:id="rId23"/>
      <w:pgSz w:w="12240" w:h="15840"/>
      <w:pgMar w:top="1009" w:right="1151" w:bottom="851" w:left="115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D951E" w14:textId="77777777" w:rsidR="00A9657B" w:rsidRDefault="00A9657B">
      <w:pPr>
        <w:spacing w:after="0"/>
      </w:pPr>
      <w:r>
        <w:separator/>
      </w:r>
    </w:p>
  </w:endnote>
  <w:endnote w:type="continuationSeparator" w:id="0">
    <w:p w14:paraId="7DF2183D" w14:textId="77777777" w:rsidR="00A9657B" w:rsidRDefault="00A965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GMinchoB">
    <w:altName w:val="Yu Mincho Demibold"/>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Light">
    <w:panose1 w:val="020B0502040204020203"/>
    <w:charset w:val="00"/>
    <w:family w:val="swiss"/>
    <w:pitch w:val="variable"/>
    <w:sig w:usb0="E4002EFF" w:usb1="C000E47F" w:usb2="00000009" w:usb3="00000000" w:csb0="000001FF" w:csb1="00000000"/>
  </w:font>
  <w:font w:name="Microsoft YaHei UI Light">
    <w:panose1 w:val="020B0502040204020203"/>
    <w:charset w:val="86"/>
    <w:family w:val="swiss"/>
    <w:pitch w:val="variable"/>
    <w:sig w:usb0="80000287" w:usb1="2ACF001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F5A7E" w14:textId="77777777" w:rsidR="00F600CA" w:rsidRDefault="00F600CA">
    <w:pPr>
      <w:pStyle w:val="Footer"/>
    </w:pPr>
    <w:r>
      <w:t xml:space="preserve">Page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D3FBEA" w14:textId="77777777" w:rsidR="00A9657B" w:rsidRDefault="00A9657B">
      <w:pPr>
        <w:spacing w:after="0"/>
      </w:pPr>
      <w:r>
        <w:separator/>
      </w:r>
    </w:p>
  </w:footnote>
  <w:footnote w:type="continuationSeparator" w:id="0">
    <w:p w14:paraId="559FA282" w14:textId="77777777" w:rsidR="00A9657B" w:rsidRDefault="00A965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B66D5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AF24D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386E0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407F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76DE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0685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AA9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9629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B292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66C4324"/>
    <w:lvl w:ilvl="0">
      <w:start w:val="1"/>
      <w:numFmt w:val="bullet"/>
      <w:lvlText w:val="·"/>
      <w:lvlJc w:val="left"/>
      <w:pPr>
        <w:tabs>
          <w:tab w:val="num" w:pos="144"/>
        </w:tabs>
        <w:ind w:left="144" w:hanging="144"/>
      </w:pPr>
      <w:rPr>
        <w:rFonts w:ascii="Cambria" w:hAnsi="Cambria" w:hint="default"/>
      </w:rPr>
    </w:lvl>
  </w:abstractNum>
  <w:abstractNum w:abstractNumId="10" w15:restartNumberingAfterBreak="0">
    <w:nsid w:val="08E72B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A034AD0"/>
    <w:multiLevelType w:val="multilevel"/>
    <w:tmpl w:val="2B42F10A"/>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
      <w:lvlJc w:val="left"/>
      <w:pPr>
        <w:tabs>
          <w:tab w:val="num" w:pos="648"/>
        </w:tabs>
        <w:ind w:left="648" w:hanging="216"/>
      </w:pPr>
      <w:rPr>
        <w:rFonts w:ascii="Wingdings" w:hAnsi="Wingdings"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2" w15:restartNumberingAfterBreak="0">
    <w:nsid w:val="0E1D3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2200BA"/>
    <w:multiLevelType w:val="hybridMultilevel"/>
    <w:tmpl w:val="33908B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C864A0"/>
    <w:multiLevelType w:val="multilevel"/>
    <w:tmpl w:val="F42A8A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2AD436E"/>
    <w:multiLevelType w:val="multilevel"/>
    <w:tmpl w:val="72A0CD52"/>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B683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2D801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FC504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20" w15:restartNumberingAfterBreak="0">
    <w:nsid w:val="71866955"/>
    <w:multiLevelType w:val="multilevel"/>
    <w:tmpl w:val="01684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9"/>
    <w:lvlOverride w:ilvl="0">
      <w:startOverride w:val="1"/>
    </w:lvlOverride>
  </w:num>
  <w:num w:numId="3">
    <w:abstractNumId w:val="9"/>
    <w:lvlOverride w:ilvl="0">
      <w:startOverride w:val="1"/>
    </w:lvlOverride>
  </w:num>
  <w:num w:numId="4">
    <w:abstractNumId w:val="9"/>
    <w:lvlOverride w:ilvl="0">
      <w:startOverride w:val="1"/>
    </w:lvlOverride>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4"/>
  </w:num>
  <w:num w:numId="15">
    <w:abstractNumId w:val="17"/>
  </w:num>
  <w:num w:numId="16">
    <w:abstractNumId w:val="12"/>
  </w:num>
  <w:num w:numId="17">
    <w:abstractNumId w:val="16"/>
  </w:num>
  <w:num w:numId="18">
    <w:abstractNumId w:val="10"/>
  </w:num>
  <w:num w:numId="19">
    <w:abstractNumId w:val="20"/>
  </w:num>
  <w:num w:numId="20">
    <w:abstractNumId w:val="18"/>
  </w:num>
  <w:num w:numId="21">
    <w:abstractNumId w:val="11"/>
  </w:num>
  <w:num w:numId="22">
    <w:abstractNumId w:val="15"/>
  </w:num>
  <w:num w:numId="23">
    <w:abstractNumId w:val="19"/>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DI3MjE1tTA3NTJS0lEKTi0uzszPAykwrAUAQc+FbCwAAAA="/>
  </w:docVars>
  <w:rsids>
    <w:rsidRoot w:val="004A51C2"/>
    <w:rsid w:val="0000224C"/>
    <w:rsid w:val="00002717"/>
    <w:rsid w:val="00004079"/>
    <w:rsid w:val="00007CBA"/>
    <w:rsid w:val="0002444A"/>
    <w:rsid w:val="00030FF6"/>
    <w:rsid w:val="00040309"/>
    <w:rsid w:val="0007049E"/>
    <w:rsid w:val="00076AFB"/>
    <w:rsid w:val="00081624"/>
    <w:rsid w:val="00093C16"/>
    <w:rsid w:val="00093C96"/>
    <w:rsid w:val="000A4F59"/>
    <w:rsid w:val="000B0383"/>
    <w:rsid w:val="000B7245"/>
    <w:rsid w:val="000C3E4E"/>
    <w:rsid w:val="000C53B7"/>
    <w:rsid w:val="000D010E"/>
    <w:rsid w:val="000D39A6"/>
    <w:rsid w:val="000D698B"/>
    <w:rsid w:val="000E7D2B"/>
    <w:rsid w:val="001004E1"/>
    <w:rsid w:val="0010154D"/>
    <w:rsid w:val="0013093A"/>
    <w:rsid w:val="00141A4C"/>
    <w:rsid w:val="00147489"/>
    <w:rsid w:val="00150C72"/>
    <w:rsid w:val="00165F3C"/>
    <w:rsid w:val="0017671A"/>
    <w:rsid w:val="001823B5"/>
    <w:rsid w:val="0019305C"/>
    <w:rsid w:val="001A4FBC"/>
    <w:rsid w:val="001B1BE6"/>
    <w:rsid w:val="001B29CF"/>
    <w:rsid w:val="001B4F93"/>
    <w:rsid w:val="001C3861"/>
    <w:rsid w:val="001D373A"/>
    <w:rsid w:val="001E3ED5"/>
    <w:rsid w:val="001F60FB"/>
    <w:rsid w:val="0020266F"/>
    <w:rsid w:val="00205E15"/>
    <w:rsid w:val="00215505"/>
    <w:rsid w:val="00216D6D"/>
    <w:rsid w:val="00231D25"/>
    <w:rsid w:val="002412AC"/>
    <w:rsid w:val="00252BA8"/>
    <w:rsid w:val="00254C28"/>
    <w:rsid w:val="00255069"/>
    <w:rsid w:val="00262EF2"/>
    <w:rsid w:val="00265510"/>
    <w:rsid w:val="00267478"/>
    <w:rsid w:val="0028220F"/>
    <w:rsid w:val="00292D2C"/>
    <w:rsid w:val="002961DA"/>
    <w:rsid w:val="00297360"/>
    <w:rsid w:val="002B0BF5"/>
    <w:rsid w:val="002B5428"/>
    <w:rsid w:val="002C02E1"/>
    <w:rsid w:val="002C4068"/>
    <w:rsid w:val="002C5FF4"/>
    <w:rsid w:val="002D297E"/>
    <w:rsid w:val="002E0FCD"/>
    <w:rsid w:val="002E126B"/>
    <w:rsid w:val="002E4358"/>
    <w:rsid w:val="002F0317"/>
    <w:rsid w:val="002F5505"/>
    <w:rsid w:val="002F6301"/>
    <w:rsid w:val="00315B59"/>
    <w:rsid w:val="0032487A"/>
    <w:rsid w:val="00325528"/>
    <w:rsid w:val="00331116"/>
    <w:rsid w:val="00345190"/>
    <w:rsid w:val="00356C14"/>
    <w:rsid w:val="003658AA"/>
    <w:rsid w:val="00365B18"/>
    <w:rsid w:val="00366187"/>
    <w:rsid w:val="003725AE"/>
    <w:rsid w:val="003A4FCC"/>
    <w:rsid w:val="003B37E2"/>
    <w:rsid w:val="003B5514"/>
    <w:rsid w:val="003C7D92"/>
    <w:rsid w:val="003E54F3"/>
    <w:rsid w:val="003E5BAD"/>
    <w:rsid w:val="003F2299"/>
    <w:rsid w:val="003F3E5E"/>
    <w:rsid w:val="003F73D9"/>
    <w:rsid w:val="0040323C"/>
    <w:rsid w:val="00406894"/>
    <w:rsid w:val="00420854"/>
    <w:rsid w:val="0042709E"/>
    <w:rsid w:val="00431E5E"/>
    <w:rsid w:val="004374B0"/>
    <w:rsid w:val="00441B3B"/>
    <w:rsid w:val="00465777"/>
    <w:rsid w:val="00491AA0"/>
    <w:rsid w:val="00493972"/>
    <w:rsid w:val="00496336"/>
    <w:rsid w:val="004A51C2"/>
    <w:rsid w:val="004B7F76"/>
    <w:rsid w:val="004C2D88"/>
    <w:rsid w:val="004C3E8D"/>
    <w:rsid w:val="004E1DE6"/>
    <w:rsid w:val="00501786"/>
    <w:rsid w:val="00511620"/>
    <w:rsid w:val="00512DB6"/>
    <w:rsid w:val="005176AB"/>
    <w:rsid w:val="005424AA"/>
    <w:rsid w:val="005475C7"/>
    <w:rsid w:val="00565BD3"/>
    <w:rsid w:val="00575BC7"/>
    <w:rsid w:val="00580E97"/>
    <w:rsid w:val="005919D6"/>
    <w:rsid w:val="00593B8C"/>
    <w:rsid w:val="005A5A71"/>
    <w:rsid w:val="005B4168"/>
    <w:rsid w:val="005C61BF"/>
    <w:rsid w:val="005E0461"/>
    <w:rsid w:val="005E1AAB"/>
    <w:rsid w:val="005E7615"/>
    <w:rsid w:val="005F20A9"/>
    <w:rsid w:val="00600EB7"/>
    <w:rsid w:val="006064A9"/>
    <w:rsid w:val="00617B26"/>
    <w:rsid w:val="0062070B"/>
    <w:rsid w:val="00623D03"/>
    <w:rsid w:val="00626459"/>
    <w:rsid w:val="006270A9"/>
    <w:rsid w:val="00637C32"/>
    <w:rsid w:val="00647134"/>
    <w:rsid w:val="00655911"/>
    <w:rsid w:val="006560F0"/>
    <w:rsid w:val="00656528"/>
    <w:rsid w:val="006733D5"/>
    <w:rsid w:val="006754E4"/>
    <w:rsid w:val="00675956"/>
    <w:rsid w:val="00681034"/>
    <w:rsid w:val="00682310"/>
    <w:rsid w:val="00693181"/>
    <w:rsid w:val="006A56D8"/>
    <w:rsid w:val="006A7A69"/>
    <w:rsid w:val="006D11C5"/>
    <w:rsid w:val="006D45CC"/>
    <w:rsid w:val="006D5F36"/>
    <w:rsid w:val="006D7E63"/>
    <w:rsid w:val="006E7D45"/>
    <w:rsid w:val="006F23B1"/>
    <w:rsid w:val="006F358A"/>
    <w:rsid w:val="006F35CE"/>
    <w:rsid w:val="00711B41"/>
    <w:rsid w:val="007232C1"/>
    <w:rsid w:val="00725728"/>
    <w:rsid w:val="0073195F"/>
    <w:rsid w:val="0073474D"/>
    <w:rsid w:val="0074149E"/>
    <w:rsid w:val="007467EB"/>
    <w:rsid w:val="00766959"/>
    <w:rsid w:val="007755F9"/>
    <w:rsid w:val="00794A86"/>
    <w:rsid w:val="00795165"/>
    <w:rsid w:val="007B3C56"/>
    <w:rsid w:val="007B7788"/>
    <w:rsid w:val="007C3174"/>
    <w:rsid w:val="007E0C88"/>
    <w:rsid w:val="007E10CF"/>
    <w:rsid w:val="007E30AB"/>
    <w:rsid w:val="0080391B"/>
    <w:rsid w:val="00805232"/>
    <w:rsid w:val="008120D4"/>
    <w:rsid w:val="0081500C"/>
    <w:rsid w:val="00816216"/>
    <w:rsid w:val="008221DE"/>
    <w:rsid w:val="00832077"/>
    <w:rsid w:val="0084188A"/>
    <w:rsid w:val="00854176"/>
    <w:rsid w:val="0086685A"/>
    <w:rsid w:val="0087115B"/>
    <w:rsid w:val="00874C0F"/>
    <w:rsid w:val="0087734B"/>
    <w:rsid w:val="00886BFE"/>
    <w:rsid w:val="008A1B71"/>
    <w:rsid w:val="008B2195"/>
    <w:rsid w:val="008B5161"/>
    <w:rsid w:val="008D2809"/>
    <w:rsid w:val="008E4114"/>
    <w:rsid w:val="008F5E2F"/>
    <w:rsid w:val="00914066"/>
    <w:rsid w:val="0092200D"/>
    <w:rsid w:val="009240A6"/>
    <w:rsid w:val="00937D88"/>
    <w:rsid w:val="009441C6"/>
    <w:rsid w:val="009514AC"/>
    <w:rsid w:val="009557A4"/>
    <w:rsid w:val="0097273E"/>
    <w:rsid w:val="00974C67"/>
    <w:rsid w:val="00981A56"/>
    <w:rsid w:val="009842EF"/>
    <w:rsid w:val="00985937"/>
    <w:rsid w:val="0098638B"/>
    <w:rsid w:val="009C047E"/>
    <w:rsid w:val="009C56AB"/>
    <w:rsid w:val="009C58C4"/>
    <w:rsid w:val="009D5933"/>
    <w:rsid w:val="009E254A"/>
    <w:rsid w:val="009F79C0"/>
    <w:rsid w:val="009F7F9B"/>
    <w:rsid w:val="00A01E7F"/>
    <w:rsid w:val="00A10599"/>
    <w:rsid w:val="00A125E5"/>
    <w:rsid w:val="00A15886"/>
    <w:rsid w:val="00A22A34"/>
    <w:rsid w:val="00A64357"/>
    <w:rsid w:val="00A700D8"/>
    <w:rsid w:val="00A7188E"/>
    <w:rsid w:val="00A733E1"/>
    <w:rsid w:val="00A7785D"/>
    <w:rsid w:val="00A9272F"/>
    <w:rsid w:val="00A93E73"/>
    <w:rsid w:val="00A9657B"/>
    <w:rsid w:val="00AF71D3"/>
    <w:rsid w:val="00B00397"/>
    <w:rsid w:val="00B0501B"/>
    <w:rsid w:val="00B06BD5"/>
    <w:rsid w:val="00B07B0E"/>
    <w:rsid w:val="00B07C03"/>
    <w:rsid w:val="00B101E2"/>
    <w:rsid w:val="00B15DD2"/>
    <w:rsid w:val="00B32E64"/>
    <w:rsid w:val="00B34D36"/>
    <w:rsid w:val="00B3560F"/>
    <w:rsid w:val="00B525BA"/>
    <w:rsid w:val="00B53ABD"/>
    <w:rsid w:val="00B63ADF"/>
    <w:rsid w:val="00B66025"/>
    <w:rsid w:val="00B721BF"/>
    <w:rsid w:val="00B7364D"/>
    <w:rsid w:val="00B74FE4"/>
    <w:rsid w:val="00B87656"/>
    <w:rsid w:val="00B9256D"/>
    <w:rsid w:val="00B92D2A"/>
    <w:rsid w:val="00BA72BE"/>
    <w:rsid w:val="00BB6293"/>
    <w:rsid w:val="00BC25AF"/>
    <w:rsid w:val="00BD0344"/>
    <w:rsid w:val="00BD3A4E"/>
    <w:rsid w:val="00BD3DC1"/>
    <w:rsid w:val="00BD768D"/>
    <w:rsid w:val="00BE5902"/>
    <w:rsid w:val="00BF308B"/>
    <w:rsid w:val="00BF45E4"/>
    <w:rsid w:val="00BF4B54"/>
    <w:rsid w:val="00C06C8C"/>
    <w:rsid w:val="00C150DA"/>
    <w:rsid w:val="00C33054"/>
    <w:rsid w:val="00C34F85"/>
    <w:rsid w:val="00C374C1"/>
    <w:rsid w:val="00C45108"/>
    <w:rsid w:val="00C61F8E"/>
    <w:rsid w:val="00C64C07"/>
    <w:rsid w:val="00C76E3E"/>
    <w:rsid w:val="00C82B1B"/>
    <w:rsid w:val="00CB1B4E"/>
    <w:rsid w:val="00CB2BBD"/>
    <w:rsid w:val="00CC65EC"/>
    <w:rsid w:val="00CD4184"/>
    <w:rsid w:val="00CD5062"/>
    <w:rsid w:val="00CF7853"/>
    <w:rsid w:val="00CF7A67"/>
    <w:rsid w:val="00D0351E"/>
    <w:rsid w:val="00D10050"/>
    <w:rsid w:val="00D12502"/>
    <w:rsid w:val="00D13763"/>
    <w:rsid w:val="00D217F7"/>
    <w:rsid w:val="00D218AD"/>
    <w:rsid w:val="00D33994"/>
    <w:rsid w:val="00D42119"/>
    <w:rsid w:val="00D43C7B"/>
    <w:rsid w:val="00D4430E"/>
    <w:rsid w:val="00D50171"/>
    <w:rsid w:val="00D53210"/>
    <w:rsid w:val="00D62381"/>
    <w:rsid w:val="00D94BC1"/>
    <w:rsid w:val="00DA0408"/>
    <w:rsid w:val="00DB092C"/>
    <w:rsid w:val="00DB102D"/>
    <w:rsid w:val="00DB655C"/>
    <w:rsid w:val="00DC29C8"/>
    <w:rsid w:val="00DC462C"/>
    <w:rsid w:val="00DD387C"/>
    <w:rsid w:val="00DD4725"/>
    <w:rsid w:val="00DD56A7"/>
    <w:rsid w:val="00DD7623"/>
    <w:rsid w:val="00DE2A66"/>
    <w:rsid w:val="00DE78C6"/>
    <w:rsid w:val="00DF2102"/>
    <w:rsid w:val="00DF59B7"/>
    <w:rsid w:val="00E0460A"/>
    <w:rsid w:val="00E266B1"/>
    <w:rsid w:val="00E41C96"/>
    <w:rsid w:val="00E72F00"/>
    <w:rsid w:val="00E83E4B"/>
    <w:rsid w:val="00E91645"/>
    <w:rsid w:val="00E95F16"/>
    <w:rsid w:val="00EA55F7"/>
    <w:rsid w:val="00EB1C1F"/>
    <w:rsid w:val="00EB1C5E"/>
    <w:rsid w:val="00EB40AC"/>
    <w:rsid w:val="00EB7291"/>
    <w:rsid w:val="00EC1BEF"/>
    <w:rsid w:val="00EC429B"/>
    <w:rsid w:val="00F01FB5"/>
    <w:rsid w:val="00F056AE"/>
    <w:rsid w:val="00F21E77"/>
    <w:rsid w:val="00F47C5C"/>
    <w:rsid w:val="00F47FD1"/>
    <w:rsid w:val="00F600CA"/>
    <w:rsid w:val="00F73353"/>
    <w:rsid w:val="00F87AC3"/>
    <w:rsid w:val="00F946C8"/>
    <w:rsid w:val="00FA3B1E"/>
    <w:rsid w:val="00FA3EEF"/>
    <w:rsid w:val="00FB6A2B"/>
    <w:rsid w:val="00FC34D2"/>
    <w:rsid w:val="00FC4E4B"/>
    <w:rsid w:val="00FD30EC"/>
    <w:rsid w:val="00FD34F7"/>
    <w:rsid w:val="00FE5391"/>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BF5B7"/>
  <w15:chartTrackingRefBased/>
  <w15:docId w15:val="{39C70D23-021C-403C-B1B9-3B561559A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404040" w:themeColor="text1" w:themeTint="BF"/>
        <w:sz w:val="22"/>
        <w:szCs w:val="22"/>
        <w:lang w:val="en-US" w:eastAsia="ja-JP"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2" w:unhideWhenUsed="1" w:qFormat="1"/>
    <w:lsdException w:name="Signature" w:semiHidden="1" w:uiPriority="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iPriority="2"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9CF"/>
  </w:style>
  <w:style w:type="paragraph" w:styleId="Heading1">
    <w:name w:val="heading 1"/>
    <w:basedOn w:val="Normal"/>
    <w:link w:val="Heading1Char"/>
    <w:uiPriority w:val="9"/>
    <w:qFormat/>
    <w:rsid w:val="001B29CF"/>
    <w:pPr>
      <w:keepNext/>
      <w:keepLines/>
      <w:spacing w:before="320" w:after="100"/>
      <w:contextualSpacing/>
      <w:outlineLvl w:val="0"/>
    </w:pPr>
    <w:rPr>
      <w:rFonts w:asciiTheme="majorHAnsi" w:eastAsiaTheme="majorEastAsia" w:hAnsiTheme="majorHAnsi" w:cstheme="majorBidi"/>
      <w:b/>
      <w:color w:val="2A7B88" w:themeColor="accent1" w:themeShade="BF"/>
      <w:sz w:val="28"/>
      <w:szCs w:val="32"/>
    </w:rPr>
  </w:style>
  <w:style w:type="paragraph" w:styleId="Heading2">
    <w:name w:val="heading 2"/>
    <w:basedOn w:val="Normal"/>
    <w:next w:val="Normal"/>
    <w:link w:val="Heading2Char"/>
    <w:uiPriority w:val="9"/>
    <w:unhideWhenUsed/>
    <w:qFormat/>
    <w:rsid w:val="001B29CF"/>
    <w:pPr>
      <w:keepNext/>
      <w:keepLines/>
      <w:spacing w:before="60" w:after="40"/>
      <w:contextualSpacing/>
      <w:outlineLvl w:val="1"/>
    </w:pPr>
    <w:rPr>
      <w:rFonts w:asciiTheme="majorHAnsi" w:eastAsiaTheme="majorEastAsia" w:hAnsiTheme="majorHAnsi" w:cstheme="majorBidi"/>
      <w:b/>
      <w:caps/>
      <w:color w:val="262626" w:themeColor="text1" w:themeTint="D9"/>
      <w:sz w:val="24"/>
      <w:szCs w:val="26"/>
    </w:rPr>
  </w:style>
  <w:style w:type="paragraph" w:styleId="Heading8">
    <w:name w:val="heading 8"/>
    <w:basedOn w:val="Normal"/>
    <w:next w:val="Normal"/>
    <w:link w:val="Heading8Char"/>
    <w:uiPriority w:val="9"/>
    <w:semiHidden/>
    <w:unhideWhenUsed/>
    <w:qFormat/>
    <w:rsid w:val="0028220F"/>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8220F"/>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C61F8E"/>
    <w:pPr>
      <w:pBdr>
        <w:bottom w:val="single" w:sz="12" w:space="4" w:color="39A5B7" w:themeColor="accent1"/>
      </w:pBdr>
      <w:spacing w:after="120"/>
      <w:contextualSpacing/>
    </w:pPr>
    <w:rPr>
      <w:rFonts w:asciiTheme="majorHAnsi" w:eastAsiaTheme="majorEastAsia" w:hAnsiTheme="majorHAnsi" w:cstheme="majorBidi"/>
      <w:color w:val="2A7B88" w:themeColor="accent1" w:themeShade="BF"/>
      <w:kern w:val="28"/>
      <w:sz w:val="56"/>
    </w:rPr>
  </w:style>
  <w:style w:type="character" w:customStyle="1" w:styleId="TitleChar">
    <w:name w:val="Title Char"/>
    <w:basedOn w:val="DefaultParagraphFont"/>
    <w:link w:val="Title"/>
    <w:uiPriority w:val="1"/>
    <w:rsid w:val="00C61F8E"/>
    <w:rPr>
      <w:rFonts w:asciiTheme="majorHAnsi" w:eastAsiaTheme="majorEastAsia" w:hAnsiTheme="majorHAnsi" w:cstheme="majorBidi"/>
      <w:color w:val="2A7B88" w:themeColor="accent1" w:themeShade="BF"/>
      <w:kern w:val="28"/>
      <w:sz w:val="56"/>
    </w:rPr>
  </w:style>
  <w:style w:type="character" w:styleId="PlaceholderText">
    <w:name w:val="Placeholder Text"/>
    <w:basedOn w:val="DefaultParagraphFont"/>
    <w:uiPriority w:val="99"/>
    <w:semiHidden/>
    <w:rsid w:val="00E83E4B"/>
    <w:rPr>
      <w:color w:val="393939" w:themeColor="text2" w:themeShade="BF"/>
    </w:rPr>
  </w:style>
  <w:style w:type="paragraph" w:styleId="ListBullet">
    <w:name w:val="List Bullet"/>
    <w:basedOn w:val="Normal"/>
    <w:uiPriority w:val="10"/>
    <w:unhideWhenUsed/>
    <w:qFormat/>
    <w:rsid w:val="0087734B"/>
    <w:pPr>
      <w:numPr>
        <w:numId w:val="21"/>
      </w:numPr>
      <w:spacing w:line="288" w:lineRule="auto"/>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2A7B88" w:themeColor="accent1" w:themeShade="BF"/>
    </w:rPr>
  </w:style>
  <w:style w:type="character" w:customStyle="1" w:styleId="FooterChar">
    <w:name w:val="Footer Char"/>
    <w:basedOn w:val="DefaultParagraphFont"/>
    <w:link w:val="Footer"/>
    <w:uiPriority w:val="99"/>
    <w:rsid w:val="00681034"/>
    <w:rPr>
      <w:color w:val="2A7B88" w:themeColor="accent1" w:themeShade="BF"/>
    </w:rPr>
  </w:style>
  <w:style w:type="character" w:customStyle="1" w:styleId="Heading1Char">
    <w:name w:val="Heading 1 Char"/>
    <w:basedOn w:val="DefaultParagraphFont"/>
    <w:link w:val="Heading1"/>
    <w:uiPriority w:val="9"/>
    <w:rsid w:val="001B29CF"/>
    <w:rPr>
      <w:rFonts w:asciiTheme="majorHAnsi" w:eastAsiaTheme="majorEastAsia" w:hAnsiTheme="majorHAnsi" w:cstheme="majorBidi"/>
      <w:b/>
      <w:color w:val="2A7B88" w:themeColor="accent1" w:themeShade="BF"/>
      <w:sz w:val="28"/>
      <w:szCs w:val="32"/>
    </w:rPr>
  </w:style>
  <w:style w:type="character" w:customStyle="1" w:styleId="Heading2Char">
    <w:name w:val="Heading 2 Char"/>
    <w:basedOn w:val="DefaultParagraphFont"/>
    <w:link w:val="Heading2"/>
    <w:uiPriority w:val="9"/>
    <w:rsid w:val="001B29CF"/>
    <w:rPr>
      <w:rFonts w:asciiTheme="majorHAnsi" w:eastAsiaTheme="majorEastAsia" w:hAnsiTheme="majorHAnsi" w:cstheme="majorBidi"/>
      <w:b/>
      <w:caps/>
      <w:color w:val="262626" w:themeColor="text1" w:themeTint="D9"/>
      <w:sz w:val="24"/>
      <w:szCs w:val="26"/>
    </w:rPr>
  </w:style>
  <w:style w:type="paragraph" w:styleId="TOCHeading">
    <w:name w:val="TOC Heading"/>
    <w:basedOn w:val="Heading1"/>
    <w:next w:val="Normal"/>
    <w:uiPriority w:val="39"/>
    <w:semiHidden/>
    <w:unhideWhenUsed/>
    <w:qFormat/>
    <w:pPr>
      <w:contextualSpacing w:val="0"/>
      <w:outlineLvl w:val="9"/>
    </w:pPr>
  </w:style>
  <w:style w:type="character" w:styleId="IntenseEmphasis">
    <w:name w:val="Intense Emphasis"/>
    <w:basedOn w:val="DefaultParagraphFont"/>
    <w:uiPriority w:val="21"/>
    <w:semiHidden/>
    <w:unhideWhenUsed/>
    <w:qFormat/>
    <w:rPr>
      <w:i/>
      <w:iCs/>
      <w:color w:val="2A7B88" w:themeColor="accent1" w:themeShade="BF"/>
    </w:rPr>
  </w:style>
  <w:style w:type="character" w:styleId="IntenseReference">
    <w:name w:val="Intense Reference"/>
    <w:basedOn w:val="DefaultParagraphFont"/>
    <w:uiPriority w:val="32"/>
    <w:semiHidden/>
    <w:unhideWhenUsed/>
    <w:qFormat/>
    <w:rPr>
      <w:b/>
      <w:bCs/>
      <w:caps w:val="0"/>
      <w:smallCaps/>
      <w:color w:val="2A7B88" w:themeColor="accent1" w:themeShade="BF"/>
      <w:spacing w:val="5"/>
    </w:rPr>
  </w:style>
  <w:style w:type="paragraph" w:styleId="IntenseQuote">
    <w:name w:val="Intense Quote"/>
    <w:basedOn w:val="Normal"/>
    <w:next w:val="Normal"/>
    <w:link w:val="IntenseQuoteChar"/>
    <w:uiPriority w:val="30"/>
    <w:semiHidden/>
    <w:unhideWhenUsed/>
    <w:qFormat/>
    <w:pPr>
      <w:pBdr>
        <w:top w:val="single" w:sz="4" w:space="10" w:color="2A7B88" w:themeColor="accent1" w:themeShade="BF"/>
        <w:bottom w:val="single" w:sz="4" w:space="10" w:color="2A7B88" w:themeColor="accent1" w:themeShade="BF"/>
      </w:pBdr>
      <w:spacing w:before="360" w:after="360"/>
      <w:ind w:left="864" w:right="864"/>
      <w:jc w:val="center"/>
    </w:pPr>
    <w:rPr>
      <w:i/>
      <w:iCs/>
      <w:color w:val="2A7B88" w:themeColor="accent1" w:themeShade="BF"/>
    </w:rPr>
  </w:style>
  <w:style w:type="character" w:customStyle="1" w:styleId="IntenseQuoteChar">
    <w:name w:val="Intense Quote Char"/>
    <w:basedOn w:val="DefaultParagraphFont"/>
    <w:link w:val="IntenseQuote"/>
    <w:uiPriority w:val="30"/>
    <w:semiHidden/>
    <w:rPr>
      <w:i/>
      <w:iCs/>
      <w:color w:val="2A7B88" w:themeColor="accent1" w:themeShade="BF"/>
    </w:rPr>
  </w:style>
  <w:style w:type="paragraph" w:styleId="ListNumber">
    <w:name w:val="List Number"/>
    <w:basedOn w:val="Normal"/>
    <w:uiPriority w:val="11"/>
    <w:qFormat/>
    <w:rsid w:val="0087734B"/>
    <w:pPr>
      <w:numPr>
        <w:numId w:val="23"/>
      </w:numPr>
      <w:spacing w:line="288" w:lineRule="auto"/>
      <w:contextualSpacing/>
    </w:pPr>
  </w:style>
  <w:style w:type="character" w:styleId="FollowedHyperlink">
    <w:name w:val="FollowedHyperlink"/>
    <w:basedOn w:val="DefaultParagraphFont"/>
    <w:uiPriority w:val="99"/>
    <w:semiHidden/>
    <w:unhideWhenUsed/>
    <w:rsid w:val="00E83E4B"/>
    <w:rPr>
      <w:color w:val="7B4968" w:themeColor="accent5" w:themeShade="BF"/>
      <w:u w:val="single"/>
    </w:rPr>
  </w:style>
  <w:style w:type="character" w:styleId="Hyperlink">
    <w:name w:val="Hyperlink"/>
    <w:basedOn w:val="DefaultParagraphFont"/>
    <w:uiPriority w:val="99"/>
    <w:unhideWhenUsed/>
    <w:rsid w:val="00E83E4B"/>
    <w:rPr>
      <w:color w:val="2A7B88" w:themeColor="accent1" w:themeShade="BF"/>
      <w:u w:val="single"/>
    </w:rPr>
  </w:style>
  <w:style w:type="paragraph" w:styleId="BodyText3">
    <w:name w:val="Body Text 3"/>
    <w:basedOn w:val="Normal"/>
    <w:link w:val="BodyText3Char"/>
    <w:uiPriority w:val="99"/>
    <w:semiHidden/>
    <w:unhideWhenUsed/>
    <w:rsid w:val="00E83E4B"/>
    <w:pPr>
      <w:spacing w:after="120"/>
    </w:pPr>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paragraph" w:styleId="BodyTextIndent3">
    <w:name w:val="Body Text Indent 3"/>
    <w:basedOn w:val="Normal"/>
    <w:link w:val="BodyTextIndent3Char"/>
    <w:uiPriority w:val="99"/>
    <w:semiHidden/>
    <w:unhideWhenUsed/>
    <w:rsid w:val="00E83E4B"/>
    <w:pPr>
      <w:spacing w:after="120"/>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28220F"/>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8220F"/>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8220F"/>
    <w:pPr>
      <w:spacing w:after="200"/>
    </w:pPr>
    <w:rPr>
      <w:i/>
      <w:iCs/>
      <w:color w:val="4D4D4D" w:themeColor="text2"/>
      <w:szCs w:val="18"/>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szCs w:val="21"/>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character" w:styleId="UnresolvedMention">
    <w:name w:val="Unresolved Mention"/>
    <w:basedOn w:val="DefaultParagraphFont"/>
    <w:uiPriority w:val="99"/>
    <w:semiHidden/>
    <w:unhideWhenUsed/>
    <w:rsid w:val="00682310"/>
    <w:rPr>
      <w:color w:val="605E5C"/>
      <w:shd w:val="clear" w:color="auto" w:fill="E1DFDD"/>
    </w:rPr>
  </w:style>
  <w:style w:type="table" w:styleId="TableGrid">
    <w:name w:val="Table Grid"/>
    <w:basedOn w:val="TableNormal"/>
    <w:uiPriority w:val="39"/>
    <w:rsid w:val="009F7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42709E"/>
    <w:pPr>
      <w:ind w:left="720"/>
      <w:contextualSpacing/>
    </w:pPr>
  </w:style>
  <w:style w:type="character" w:styleId="EndnoteReference">
    <w:name w:val="endnote reference"/>
    <w:basedOn w:val="DefaultParagraphFont"/>
    <w:uiPriority w:val="99"/>
    <w:semiHidden/>
    <w:unhideWhenUsed/>
    <w:rsid w:val="0042709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51966">
      <w:bodyDiv w:val="1"/>
      <w:marLeft w:val="0"/>
      <w:marRight w:val="0"/>
      <w:marTop w:val="0"/>
      <w:marBottom w:val="0"/>
      <w:divBdr>
        <w:top w:val="none" w:sz="0" w:space="0" w:color="auto"/>
        <w:left w:val="none" w:sz="0" w:space="0" w:color="auto"/>
        <w:bottom w:val="none" w:sz="0" w:space="0" w:color="auto"/>
        <w:right w:val="none" w:sz="0" w:space="0" w:color="auto"/>
      </w:divBdr>
    </w:div>
    <w:div w:id="87124199">
      <w:bodyDiv w:val="1"/>
      <w:marLeft w:val="0"/>
      <w:marRight w:val="0"/>
      <w:marTop w:val="0"/>
      <w:marBottom w:val="0"/>
      <w:divBdr>
        <w:top w:val="none" w:sz="0" w:space="0" w:color="auto"/>
        <w:left w:val="none" w:sz="0" w:space="0" w:color="auto"/>
        <w:bottom w:val="none" w:sz="0" w:space="0" w:color="auto"/>
        <w:right w:val="none" w:sz="0" w:space="0" w:color="auto"/>
      </w:divBdr>
    </w:div>
    <w:div w:id="323120587">
      <w:bodyDiv w:val="1"/>
      <w:marLeft w:val="0"/>
      <w:marRight w:val="0"/>
      <w:marTop w:val="0"/>
      <w:marBottom w:val="0"/>
      <w:divBdr>
        <w:top w:val="none" w:sz="0" w:space="0" w:color="auto"/>
        <w:left w:val="none" w:sz="0" w:space="0" w:color="auto"/>
        <w:bottom w:val="none" w:sz="0" w:space="0" w:color="auto"/>
        <w:right w:val="none" w:sz="0" w:space="0" w:color="auto"/>
      </w:divBdr>
    </w:div>
    <w:div w:id="323894322">
      <w:bodyDiv w:val="1"/>
      <w:marLeft w:val="0"/>
      <w:marRight w:val="0"/>
      <w:marTop w:val="0"/>
      <w:marBottom w:val="0"/>
      <w:divBdr>
        <w:top w:val="none" w:sz="0" w:space="0" w:color="auto"/>
        <w:left w:val="none" w:sz="0" w:space="0" w:color="auto"/>
        <w:bottom w:val="none" w:sz="0" w:space="0" w:color="auto"/>
        <w:right w:val="none" w:sz="0" w:space="0" w:color="auto"/>
      </w:divBdr>
    </w:div>
    <w:div w:id="520507748">
      <w:bodyDiv w:val="1"/>
      <w:marLeft w:val="0"/>
      <w:marRight w:val="0"/>
      <w:marTop w:val="0"/>
      <w:marBottom w:val="0"/>
      <w:divBdr>
        <w:top w:val="none" w:sz="0" w:space="0" w:color="auto"/>
        <w:left w:val="none" w:sz="0" w:space="0" w:color="auto"/>
        <w:bottom w:val="none" w:sz="0" w:space="0" w:color="auto"/>
        <w:right w:val="none" w:sz="0" w:space="0" w:color="auto"/>
      </w:divBdr>
    </w:div>
    <w:div w:id="658919454">
      <w:bodyDiv w:val="1"/>
      <w:marLeft w:val="0"/>
      <w:marRight w:val="0"/>
      <w:marTop w:val="0"/>
      <w:marBottom w:val="0"/>
      <w:divBdr>
        <w:top w:val="none" w:sz="0" w:space="0" w:color="auto"/>
        <w:left w:val="none" w:sz="0" w:space="0" w:color="auto"/>
        <w:bottom w:val="none" w:sz="0" w:space="0" w:color="auto"/>
        <w:right w:val="none" w:sz="0" w:space="0" w:color="auto"/>
      </w:divBdr>
    </w:div>
    <w:div w:id="1682316266">
      <w:bodyDiv w:val="1"/>
      <w:marLeft w:val="0"/>
      <w:marRight w:val="0"/>
      <w:marTop w:val="0"/>
      <w:marBottom w:val="0"/>
      <w:divBdr>
        <w:top w:val="none" w:sz="0" w:space="0" w:color="auto"/>
        <w:left w:val="none" w:sz="0" w:space="0" w:color="auto"/>
        <w:bottom w:val="none" w:sz="0" w:space="0" w:color="auto"/>
        <w:right w:val="none" w:sz="0" w:space="0" w:color="auto"/>
      </w:divBdr>
    </w:div>
    <w:div w:id="212658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isp" TargetMode="External"/><Relationship Id="rId13" Type="http://schemas.openxmlformats.org/officeDocument/2006/relationships/image" Target="media/image4.png"/><Relationship Id="rId18" Type="http://schemas.openxmlformats.org/officeDocument/2006/relationships/hyperlink" Target="http://gip.cs.technion.ac.il/lab-projects.php?id=119" TargetMode="External"/><Relationship Id="rId3" Type="http://schemas.openxmlformats.org/officeDocument/2006/relationships/styles" Target="styles.xml"/><Relationship Id="rId21" Type="http://schemas.openxmlformats.org/officeDocument/2006/relationships/hyperlink" Target="https://www.youracclaim.com/badges/149c63aa-57f4-4ab0-aaca-87d1f261437e/public_ur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daisp/cybogra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daisp/Kyoob" TargetMode="External"/><Relationship Id="rId20" Type="http://schemas.openxmlformats.org/officeDocument/2006/relationships/hyperlink" Target="https://github.com/dai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danny-priymak-7a813817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oo.gl/FBepJ8" TargetMode="External"/><Relationship Id="rId23" Type="http://schemas.openxmlformats.org/officeDocument/2006/relationships/footer" Target="footer1.xml"/><Relationship Id="rId10" Type="http://schemas.openxmlformats.org/officeDocument/2006/relationships/image" Target="media/image2.svg"/><Relationship Id="rId19" Type="http://schemas.openxmlformats.org/officeDocument/2006/relationships/hyperlink" Target="https://github.com/daisp/3DEngin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isp\AppData\Roaming\Microsoft\Templates\Resume%20(color).dotx" TargetMode="External"/></Relationship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B2495-72FE-45BA-B652-9367A63D3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dotx</Template>
  <TotalTime>71</TotalTime>
  <Pages>1</Pages>
  <Words>398</Words>
  <Characters>22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 Paysagist</dc:creator>
  <cp:keywords/>
  <cp:lastModifiedBy>Danny Priymak</cp:lastModifiedBy>
  <cp:revision>22</cp:revision>
  <cp:lastPrinted>2021-03-07T15:08:00Z</cp:lastPrinted>
  <dcterms:created xsi:type="dcterms:W3CDTF">2020-07-17T06:57:00Z</dcterms:created>
  <dcterms:modified xsi:type="dcterms:W3CDTF">2021-03-16T11:23:00Z</dcterms:modified>
  <cp:version/>
</cp:coreProperties>
</file>